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eg" ContentType="image/jpeg"/>
  <Default Extension="gif" ContentType="image/gif"/>
  <Default Extension="png" ContentType="image/png"/>
  <Default Extension="svg" ContentType="image/svg+xml"/>
  <Default Extension="bmp" ContentType="image/bmp"/>
  <Default Extension="emf" ContentType="image/x-emf"/>
  <Default Extension="wmf" ContentType="image/x-wmf"/>
  <Default Extension="tiff" ContentType="image/tiff"/>
  <Default Extension="jpg" ContentType="application/octet-stream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 standalone="yes"?>

<Relationships  xmlns="http://schemas.openxmlformats.org/package/2006/relationships">
<Relationship Id="rId1" Type="http://schemas.openxmlformats.org/officeDocument/2006/relationships/officeDocument" Target="word/document.xml"/>
<Relationship Id="rId4" Type="http://schemas.openxmlformats.org/officeDocument/2006/relationships/extended-properties" Target="docProps/app.xml"/>
<Relationship Id="rId3" Type="http://schemas.openxmlformats.org/package/2006/relationships/metadata/core-properties" Target="docProps/core.xml"/>
<Relationship Id="rId5" Type="http://schemas.openxmlformats.org/officeDocument/2006/relationships/custom-properties" Target="docProps/custom.xml"/>
</Relationships>
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re"/>
      </w:pPr>
      <w:r>
        <w:t xml:space="preserve">Tabulation</w:t>
      </w:r>
      <w:r>
        <w:t xml:space="preserve"> </w:t>
      </w:r>
      <w:r>
        <w:t xml:space="preserve">of</w:t>
      </w:r>
      <w:r>
        <w:t xml:space="preserve"> </w:t>
      </w:r>
      <w:r>
        <w:t xml:space="preserve">Covariates</w:t>
      </w:r>
      <w:r>
        <w:t xml:space="preserve"> </w:t>
      </w:r>
      <w:r>
        <w:t xml:space="preserve">and</w:t>
      </w:r>
      <w:r>
        <w:t xml:space="preserve"> </w:t>
      </w:r>
      <w:r>
        <w:t xml:space="preserve">Outcome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Senegal</w:t>
      </w:r>
      <w:r>
        <w:t xml:space="preserve"> </w:t>
      </w:r>
      <w:r>
        <w:t xml:space="preserve">census</w:t>
      </w:r>
    </w:p>
    <w:p>
      <w:pPr>
        <w:pStyle w:val="Author"/>
      </w:pPr>
      <w:r>
        <w:t xml:space="preserve">Habibe</w:t>
      </w:r>
      <w:r>
        <w:t xml:space="preserve"> </w:t>
      </w:r>
      <w:r>
        <w:t xml:space="preserve">Ibrahim</w:t>
      </w:r>
    </w:p>
    <w:p>
      <w:pPr>
        <w:pStyle w:val="Date"/>
      </w:pPr>
      <w:r>
        <w:t xml:space="preserve">10</w:t>
      </w:r>
      <w:r>
        <w:t xml:space="preserve"> </w:t>
      </w:r>
      <w:r>
        <w:t xml:space="preserve">février</w:t>
      </w:r>
      <w:r>
        <w:t xml:space="preserve"> </w:t>
      </w:r>
      <w:r>
        <w:t xml:space="preserve">2024</w:t>
      </w:r>
    </w:p>
    <w:bookmarkStart w:id="24" w:name="table-of-content"/>
    <w:p>
      <w:pPr>
        <w:pStyle w:val="Titre1"/>
      </w:pPr>
      <w:r>
        <w:t xml:space="preserve">Table of content</w:t>
      </w:r>
    </w:p>
    <w:p>
      <w:pPr/>
      <w:r xmlns:w14="http://schemas.microsoft.com/office/word/2010/wordml">
        <w:rPr/>
        <w:fldChar w:fldCharType="begin" w:dirty="true"/>
      </w:r>
      <w:r xmlns:w14="http://schemas.microsoft.com/office/word/2010/wordml">
        <w:rPr/>
        <w:instrText xml:space="preserve" w:dirty="true">TOC \o "1-3" \h \z \u</w:instrText>
      </w:r>
      <w:r xmlns:w14="http://schemas.microsoft.com/office/word/2010/wordml">
        <w:rPr/>
        <w:fldChar w:fldCharType="end" w:dirty="true"/>
      </w:r>
    </w:p>
    <w:p>
      <w:r>
        <w:br w:type="page"/>
      </w:r>
    </w:p>
    <w:p>
      <w:pPr>
        <w:pStyle w:val="SourceCode"/>
      </w:pPr>
      <w:r>
        <w:rPr>
          <w:rStyle w:val="CommentTok"/>
        </w:rPr>
        <w:t xml:space="preserve"># Clear the current workspace by removing all objects.</w:t>
      </w:r>
      <w:r>
        <w:br/>
      </w:r>
      <w:r>
        <w:rPr>
          <w:rStyle w:val="CommentTok"/>
        </w:rPr>
        <w:t xml:space="preserve"># This is useful to start with a clean slate and avoid potential conflicts or unexpected behavior.</w:t>
      </w:r>
      <w:r>
        <w:br/>
      </w:r>
      <w:r>
        <w:rPr>
          <w:rStyle w:val="FunctionTok"/>
        </w:rPr>
        <w:t xml:space="preserve">r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st=</w:t>
      </w:r>
      <w:r>
        <w:rPr>
          <w:rStyle w:val="FunctionTok"/>
        </w:rPr>
        <w:t xml:space="preserve">ls</w:t>
      </w:r>
      <w:r>
        <w:rPr>
          <w:rStyle w:val="NormalTok"/>
        </w:rPr>
        <w:t xml:space="preserve">())</w:t>
      </w:r>
    </w:p>
    <w:bookmarkStart w:id="20" w:name="importing-library"/>
    <w:p>
      <w:pPr>
        <w:pStyle w:val="Titre2"/>
      </w:pPr>
      <w:r>
        <w:t xml:space="preserve">Importing library</w:t>
      </w:r>
    </w:p>
    <w:p>
      <w:pPr>
        <w:pStyle w:val="SourceCode"/>
      </w:pPr>
      <w:r>
        <w:rPr>
          <w:rStyle w:val="DocumentationTok"/>
        </w:rPr>
        <w:t xml:space="preserve">## Importing library</w:t>
      </w:r>
      <w:r>
        <w:br/>
      </w:r>
      <w:r>
        <w:rPr>
          <w:rStyle w:val="DocumentationTok"/>
        </w:rPr>
        <w:t xml:space="preserve">### List of required packages</w:t>
      </w:r>
      <w:r>
        <w:br/>
      </w:r>
      <w:r>
        <w:rPr>
          <w:rStyle w:val="NormalTok"/>
        </w:rPr>
        <w:t xml:space="preserve">required_packag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dyver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janitor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read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ply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ave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f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 xml:space="preserve">"flextabl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actoextr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actoMine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tsummar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jPlot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heck if packages are installed</w:t>
      </w:r>
      <w:r>
        <w:br/>
      </w:r>
      <w:r>
        <w:rPr>
          <w:rStyle w:val="NormalTok"/>
        </w:rPr>
        <w:t xml:space="preserve">missing_packag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diff</w:t>
      </w:r>
      <w:r>
        <w:rPr>
          <w:rStyle w:val="NormalTok"/>
        </w:rPr>
        <w:t xml:space="preserve">(required_packages, </w:t>
      </w:r>
      <w:r>
        <w:rPr>
          <w:rStyle w:val="FunctionTok"/>
        </w:rPr>
        <w:t xml:space="preserve">installed.packages</w:t>
      </w:r>
      <w:r>
        <w:rPr>
          <w:rStyle w:val="NormalTok"/>
        </w:rPr>
        <w:t xml:space="preserve">()[,</w:t>
      </w:r>
      <w:r>
        <w:rPr>
          <w:rStyle w:val="StringTok"/>
        </w:rPr>
        <w:t xml:space="preserve">"Package"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DocumentationTok"/>
        </w:rPr>
        <w:t xml:space="preserve">### Install missing packages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missing_packages)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missing_packages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ocumentationTok"/>
        </w:rPr>
        <w:t xml:space="preserve">### Load all packages</w:t>
      </w:r>
      <w:r>
        <w:br/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required_packages, library, </w:t>
      </w:r>
      <w:r>
        <w:rPr>
          <w:rStyle w:val="AttributeTok"/>
        </w:rPr>
        <w:t xml:space="preserve">character.onl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We set the theme to compact to ensure table fit the landscape page</w:t>
      </w:r>
      <w:r>
        <w:br/>
      </w:r>
      <w:r>
        <w:rPr>
          <w:rStyle w:val="CommentTok"/>
        </w:rPr>
        <w:t xml:space="preserve"># This theme will apply to all the other tables in this Rmd</w:t>
      </w:r>
      <w:r>
        <w:br/>
      </w:r>
      <w:r>
        <w:rPr>
          <w:rStyle w:val="FunctionTok"/>
        </w:rPr>
        <w:t xml:space="preserve">set_gtsummary_the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heme_gtsummary_compact</w:t>
      </w:r>
      <w:r>
        <w:rPr>
          <w:rStyle w:val="NormalTok"/>
        </w:rPr>
        <w:t xml:space="preserve">())</w:t>
      </w:r>
    </w:p>
    <w:bookmarkEnd w:id="20"/>
    <w:bookmarkStart w:id="23" w:name="X58fa135b5d107b1263ae1e615c69c7a23e135cf"/>
    <w:p>
      <w:pPr>
        <w:pStyle w:val="Titre2"/>
      </w:pPr>
      <w:r>
        <w:t xml:space="preserve">Importing the datasets an checking for duplicated row</w:t>
      </w:r>
    </w:p>
    <w:bookmarkStart w:id="21" w:name="importing-the-shapefile-data"/>
    <w:p>
      <w:pPr>
        <w:pStyle w:val="Titre3"/>
      </w:pPr>
      <w:r>
        <w:t xml:space="preserve">Importing the shapefile data</w:t>
      </w:r>
    </w:p>
    <w:p>
      <w:pPr>
        <w:pStyle w:val="SourceCode"/>
      </w:pPr>
      <w:r>
        <w:rPr>
          <w:rStyle w:val="CommentTok"/>
        </w:rPr>
        <w:t xml:space="preserve"># Read shapefile data for 2002 and 2013</w:t>
      </w:r>
      <w:r>
        <w:br/>
      </w:r>
      <w:r>
        <w:rPr>
          <w:rStyle w:val="NormalTok"/>
        </w:rPr>
        <w:t xml:space="preserve">sp_rgph_200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f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ad_s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),</w:t>
      </w:r>
      <w:r>
        <w:rPr>
          <w:rStyle w:val="StringTok"/>
        </w:rPr>
        <w:t xml:space="preserve">"/output/output_data/EAs_2002_new.shp"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 Mutating the 'sp_rgph_2002' dataset to create a new 'id_dr' column based on conditions</w:t>
      </w:r>
      <w:r>
        <w:br/>
      </w:r>
      <w:r>
        <w:br/>
      </w:r>
      <w:r>
        <w:rPr>
          <w:rStyle w:val="NormalTok"/>
        </w:rPr>
        <w:t xml:space="preserve">sp_rgph_201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f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ad_s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),</w:t>
      </w:r>
      <w:r>
        <w:rPr>
          <w:rStyle w:val="StringTok"/>
        </w:rPr>
        <w:t xml:space="preserve">"/output/output_data/EAs_2013.shp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Display the first 10 rows of the 2002 and 2013 shapefiles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sp_rgph_2002, 10L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sp_rgph_2013, 10L)</w:t>
      </w:r>
    </w:p>
    <w:bookmarkEnd w:id="21"/>
    <w:bookmarkStart w:id="22" w:name="importing-the-census-datasets"/>
    <w:p>
      <w:pPr>
        <w:pStyle w:val="Titre3"/>
      </w:pPr>
      <w:r>
        <w:t xml:space="preserve">Importing the census datasets</w:t>
      </w:r>
    </w:p>
    <w:p>
      <w:pPr>
        <w:pStyle w:val="FirstParagraph"/>
      </w:pPr>
      <w:r>
        <w:rPr>
          <w:bCs/>
          <w:b/>
        </w:rPr>
        <w:t xml:space="preserve">For the 2002 census data</w:t>
      </w:r>
    </w:p>
    <w:p>
      <w:pPr>
        <w:pStyle w:val="SourceCode"/>
      </w:pPr>
      <w:r>
        <w:rPr>
          <w:rStyle w:val="CommentTok"/>
        </w:rPr>
        <w:t xml:space="preserve"># Read and check for duplicated rows in the "menage_2002" dataset</w:t>
      </w:r>
      <w:r>
        <w:br/>
      </w:r>
      <w:r>
        <w:rPr>
          <w:rStyle w:val="NormalTok"/>
        </w:rPr>
        <w:t xml:space="preserve">menage_200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aven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ad_sa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),</w:t>
      </w:r>
      <w:r>
        <w:rPr>
          <w:rStyle w:val="StringTok"/>
        </w:rPr>
        <w:t xml:space="preserve">"/output/output_data/menage_2002.sav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menage_2002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janito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et_dupes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menage_2002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janito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et_dupes</w:t>
      </w:r>
      <w:r>
        <w:rPr>
          <w:rStyle w:val="NormalTok"/>
        </w:rPr>
        <w:t xml:space="preserve">(ID_MENAGE)</w:t>
      </w:r>
    </w:p>
    <w:p>
      <w:pPr>
        <w:pStyle w:val="FirstParagraph"/>
      </w:pPr>
      <w:r>
        <w:rPr>
          <w:bCs/>
          <w:b/>
        </w:rPr>
        <w:t xml:space="preserve">For the 2013 census dataset</w:t>
      </w:r>
    </w:p>
    <w:p>
      <w:pPr>
        <w:pStyle w:val="SourceCode"/>
      </w:pPr>
      <w:r>
        <w:rPr>
          <w:rStyle w:val="CommentTok"/>
        </w:rPr>
        <w:t xml:space="preserve"># Read and check for duplicated rows in the "menage_2013" dataset</w:t>
      </w:r>
      <w:r>
        <w:br/>
      </w:r>
      <w:r>
        <w:rPr>
          <w:rStyle w:val="NormalTok"/>
        </w:rPr>
        <w:t xml:space="preserve">menage_201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aven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ad_sa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),</w:t>
      </w:r>
      <w:r>
        <w:rPr>
          <w:rStyle w:val="StringTok"/>
        </w:rPr>
        <w:t xml:space="preserve">"/output/output_data/menage_2013.sav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menage_2013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janito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et_dupes</w:t>
      </w:r>
      <w:r>
        <w:rPr>
          <w:rStyle w:val="NormalTok"/>
        </w:rPr>
        <w:t xml:space="preserve">() </w:t>
      </w:r>
    </w:p>
    <w:p>
      <w:pPr>
        <w:pStyle w:val="SourceCode"/>
      </w:pPr>
      <w:r>
        <w:rPr>
          <w:rStyle w:val="VerbatimChar"/>
        </w:rPr>
        <w:t xml:space="preserve">## # A tibble: 0 × 187</w:t>
      </w:r>
      <w:r>
        <w:br/>
      </w:r>
      <w:r>
        <w:rPr>
          <w:rStyle w:val="VerbatimChar"/>
        </w:rPr>
        <w:t xml:space="preserve">## # ℹ 187 variables: id_dr &lt;chr&gt;, ID_MENAGE &lt;chr&gt;, ID_CONCESSION &lt;chr&gt;,</w:t>
      </w:r>
      <w:r>
        <w:br/>
      </w:r>
      <w:r>
        <w:rPr>
          <w:rStyle w:val="VerbatimChar"/>
        </w:rPr>
        <w:t xml:space="preserve">## #   A01 &lt;dbl+lbl&gt;, A02 &lt;dbl&gt;, A03 &lt;dbl&gt;, A04A &lt;dbl&gt;, IDDR &lt;chr&gt;, A04B &lt;dbl&gt;,</w:t>
      </w:r>
      <w:r>
        <w:br/>
      </w:r>
      <w:r>
        <w:rPr>
          <w:rStyle w:val="VerbatimChar"/>
        </w:rPr>
        <w:t xml:space="preserve">## #   A05 &lt;chr&gt;, A06 &lt;chr&gt;, Nbre_indiv &lt;dbl&gt;, A10 &lt;dbl+lbl&gt;, A11 &lt;dbl+lbl&gt;,</w:t>
      </w:r>
      <w:r>
        <w:br/>
      </w:r>
      <w:r>
        <w:rPr>
          <w:rStyle w:val="VerbatimChar"/>
        </w:rPr>
        <w:t xml:space="preserve">## #   E01 &lt;dbl+lbl&gt;, E02 &lt;dbl&gt;, E03 &lt;dbl+lbl&gt;, E04 &lt;dbl+lbl&gt;, E05 &lt;dbl+lbl&gt;,</w:t>
      </w:r>
      <w:r>
        <w:br/>
      </w:r>
      <w:r>
        <w:rPr>
          <w:rStyle w:val="VerbatimChar"/>
        </w:rPr>
        <w:t xml:space="preserve">## #   E06 &lt;dbl+lbl&gt;, E07 &lt;dbl+lbl&gt;, E08 &lt;dbl+lbl&gt;, E09 &lt;dbl+lbl&gt;, E10 &lt;dbl+lbl&gt;,</w:t>
      </w:r>
      <w:r>
        <w:br/>
      </w:r>
      <w:r>
        <w:rPr>
          <w:rStyle w:val="VerbatimChar"/>
        </w:rPr>
        <w:t xml:space="preserve">## #   E11 &lt;dbl+lbl&gt;, E12 &lt;dbl+lbl&gt;, E13_1 &lt;dbl+lbl&gt;, E13_2 &lt;dbl+lbl&gt;,</w:t>
      </w:r>
      <w:r>
        <w:br/>
      </w:r>
      <w:r>
        <w:rPr>
          <w:rStyle w:val="VerbatimChar"/>
        </w:rPr>
        <w:t xml:space="preserve">## #   E13_3 &lt;dbl+lbl&gt;, E13_4 &lt;dbl+lbl&gt;, E13_5 &lt;dbl+lbl&gt;, E13_6 &lt;dbl+lbl&gt;, …</w:t>
      </w:r>
    </w:p>
    <w:p>
      <w:pPr>
        <w:pStyle w:val="SourceCode"/>
      </w:pPr>
      <w:r>
        <w:rPr>
          <w:rStyle w:val="NormalTok"/>
        </w:rPr>
        <w:t xml:space="preserve">menage_2013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janito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et_dupes</w:t>
      </w:r>
      <w:r>
        <w:rPr>
          <w:rStyle w:val="NormalTok"/>
        </w:rPr>
        <w:t xml:space="preserve">(ID_MENAGE)</w:t>
      </w:r>
    </w:p>
    <w:p>
      <w:pPr>
        <w:pStyle w:val="SourceCode"/>
      </w:pPr>
      <w:r>
        <w:rPr>
          <w:rStyle w:val="VerbatimChar"/>
        </w:rPr>
        <w:t xml:space="preserve">## # A tibble: 0 × 187</w:t>
      </w:r>
      <w:r>
        <w:br/>
      </w:r>
      <w:r>
        <w:rPr>
          <w:rStyle w:val="VerbatimChar"/>
        </w:rPr>
        <w:t xml:space="preserve">## # ℹ 187 variables: ID_MENAGE &lt;chr&gt;, dupe_count &lt;int&gt;, id_dr &lt;chr&gt;,</w:t>
      </w:r>
      <w:r>
        <w:br/>
      </w:r>
      <w:r>
        <w:rPr>
          <w:rStyle w:val="VerbatimChar"/>
        </w:rPr>
        <w:t xml:space="preserve">## #   ID_CONCESSION &lt;chr&gt;, A01 &lt;dbl+lbl&gt;, A02 &lt;dbl&gt;, A03 &lt;dbl&gt;, A04A &lt;dbl&gt;,</w:t>
      </w:r>
      <w:r>
        <w:br/>
      </w:r>
      <w:r>
        <w:rPr>
          <w:rStyle w:val="VerbatimChar"/>
        </w:rPr>
        <w:t xml:space="preserve">## #   IDDR &lt;chr&gt;, A04B &lt;dbl&gt;, A05 &lt;chr&gt;, A06 &lt;chr&gt;, Nbre_indiv &lt;dbl&gt;,</w:t>
      </w:r>
      <w:r>
        <w:br/>
      </w:r>
      <w:r>
        <w:rPr>
          <w:rStyle w:val="VerbatimChar"/>
        </w:rPr>
        <w:t xml:space="preserve">## #   A10 &lt;dbl+lbl&gt;, A11 &lt;dbl+lbl&gt;, E01 &lt;dbl+lbl&gt;, E02 &lt;dbl&gt;, E03 &lt;dbl+lbl&gt;,</w:t>
      </w:r>
      <w:r>
        <w:br/>
      </w:r>
      <w:r>
        <w:rPr>
          <w:rStyle w:val="VerbatimChar"/>
        </w:rPr>
        <w:t xml:space="preserve">## #   E04 &lt;dbl+lbl&gt;, E05 &lt;dbl+lbl&gt;, E06 &lt;dbl+lbl&gt;, E07 &lt;dbl+lbl&gt;, E08 &lt;dbl+lbl&gt;,</w:t>
      </w:r>
      <w:r>
        <w:br/>
      </w:r>
      <w:r>
        <w:rPr>
          <w:rStyle w:val="VerbatimChar"/>
        </w:rPr>
        <w:t xml:space="preserve">## #   E09 &lt;dbl+lbl&gt;, E10 &lt;dbl+lbl&gt;, E11 &lt;dbl+lbl&gt;, E12 &lt;dbl+lbl&gt;,</w:t>
      </w:r>
      <w:r>
        <w:br/>
      </w:r>
      <w:r>
        <w:rPr>
          <w:rStyle w:val="VerbatimChar"/>
        </w:rPr>
        <w:t xml:space="preserve">## #   E13_1 &lt;dbl+lbl&gt;, E13_2 &lt;dbl+lbl&gt;, E13_3 &lt;dbl+lbl&gt;, E13_4 &lt;dbl+lbl&gt;, …</w:t>
      </w:r>
    </w:p>
    <w:bookmarkEnd w:id="22"/>
    <w:bookmarkEnd w:id="23"/>
    <w:bookmarkEnd w:id="24"/>
    <w:bookmarkStart w:id="44" w:name="study-variables"/>
    <w:p>
      <w:pPr>
        <w:pStyle w:val="Titre1"/>
      </w:pPr>
      <w:r>
        <w:t xml:space="preserve">Study Variables</w:t>
      </w:r>
    </w:p>
    <w:bookmarkStart w:id="33" w:name="socio-demographic-variables"/>
    <w:p>
      <w:pPr>
        <w:pStyle w:val="Titre2"/>
      </w:pPr>
      <w:r>
        <w:t xml:space="preserve">Socio-demographic variables</w:t>
      </w:r>
    </w:p>
    <w:bookmarkStart w:id="25" w:name="sexgender"/>
    <w:p>
      <w:pPr>
        <w:pStyle w:val="Titre3"/>
      </w:pPr>
      <w:r>
        <w:t xml:space="preserve">Sex/gender</w:t>
      </w:r>
    </w:p>
    <w:p>
      <w:pPr>
        <w:pStyle w:val="SourceCode"/>
      </w:pPr>
      <w:r>
        <w:rPr>
          <w:rStyle w:val="NormalTok"/>
        </w:rPr>
        <w:t xml:space="preserve">gender_va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omm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emm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h_siz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enage_2002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electing relevant variable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RGPH,homme,femme,hh_siz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bind.fill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For the RGPH 2013 dataset </w:t>
      </w:r>
      <w:r>
        <w:br/>
      </w:r>
      <w:r>
        <w:rPr>
          <w:rStyle w:val="NormalTok"/>
        </w:rPr>
        <w:t xml:space="preserve">    menage_2013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Selecting relevant variables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RGPH, homme,femme,hh_size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CommentTok"/>
        </w:rPr>
        <w:t xml:space="preserve"># Generate a summary table using "tbl_summary" for the specified column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bl_summary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RGPH,  </w:t>
      </w:r>
      <w:r>
        <w:rPr>
          <w:rStyle w:val="CommentTok"/>
        </w:rPr>
        <w:t xml:space="preserve"># Group by "RGPH" column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gender_var</w:t>
      </w:r>
      <w:r>
        <w:rPr>
          <w:rStyle w:val="SpecialCharTok"/>
        </w:rPr>
        <w:t xml:space="preserve">~</w:t>
      </w:r>
      <w:r>
        <w:rPr>
          <w:rStyle w:val="StringTok"/>
        </w:rPr>
        <w:t xml:space="preserve">"continuous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homm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mm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femm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mm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hh_siz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aille du ménag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tatisti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     </w:t>
      </w:r>
      <w:r>
        <w:rPr>
          <w:rStyle w:val="FunctionTok"/>
        </w:rPr>
        <w:t xml:space="preserve">all_categoric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{n} ({p}%,{n}/{N}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</w:t>
      </w:r>
      <w:r>
        <w:rPr>
          <w:rStyle w:val="FunctionTok"/>
        </w:rPr>
        <w:t xml:space="preserve">all_continuou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{mean} ({sd})"</w:t>
      </w:r>
      <w:r>
        <w:br/>
      </w:r>
      <w:r>
        <w:rPr>
          <w:rStyle w:val="NormalTok"/>
        </w:rPr>
        <w:t xml:space="preserve">                     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issing_tex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(Missing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erything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missing = "no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Modify the table header to provide a descriptive label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odify_header</w:t>
      </w:r>
      <w:r>
        <w:rPr>
          <w:rStyle w:val="NormalTok"/>
        </w:rPr>
        <w:t xml:space="preserve">(label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position des ménage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overal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n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 difference statistics to the tabl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difference</w:t>
      </w:r>
      <w:r>
        <w:rPr>
          <w:rStyle w:val="NormalTok"/>
        </w:rPr>
        <w:t xml:space="preserve">() </w:t>
      </w:r>
    </w:p>
    <w:tbl xmlns:w14="http://schemas.microsoft.com/office/word/2010/wordml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617" w:hRule="auto"/>
          <w:tblHeader/>
        </w:trPr>
        header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omposition des ménages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Overall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, N = 78,388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2002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, N = 35,396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2013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, N = 42,992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Difference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16"/>
                <w:szCs w:val="16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95% CI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16"/>
                <w:szCs w:val="16"/>
                <w:color w:val="000000"/>
              </w:rPr>
              <w:t xml:space="preserve">2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16"/>
                <w:szCs w:val="16"/>
                <w:color w:val="000000"/>
              </w:rPr>
              <w:t xml:space="preserve">3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-value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16"/>
                <w:szCs w:val="16"/>
                <w:color w:val="000000"/>
              </w:rPr>
              <w:t xml:space="preserve">2</w:t>
            </w:r>
          </w:p>
        </w:tc>
      </w:tr>
      <w:tr>
        <w:trPr>
          <w:trHeight w:val="617" w:hRule="auto"/>
        </w:trPr>
        body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Hommes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8,388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91 (3.23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33 (3.58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57 (2.87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6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1, 0.80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Femm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8,3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99 (3.4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37 (3.7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67 (3.1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5, 0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3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Taille du ménage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8,388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90 (6.05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70 (6.68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24 (5.38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5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4, 1.5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01</w:t>
            </w:r>
          </w:p>
        </w:tc>
      </w:tr>
      <w:tr>
        <w:trPr>
          <w:trHeight w:val="360" w:hRule="auto"/>
        </w:trPr>
        footer1
        <w:tc>
          <w:tcPr>
            <w:gridSpan w:val="8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16"/>
                <w:szCs w:val="16"/>
                <w:color w:val="000000"/>
              </w:rPr>
              <w:t xml:space="preserve">1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ean (SD)</w:t>
            </w:r>
          </w:p>
        </w:tc>
      </w:tr>
      <w:tr>
        <w:trPr>
          <w:trHeight w:val="360" w:hRule="auto"/>
        </w:trPr>
        footer2
        <w:tc>
          <w:tcPr>
            <w:gridSpan w:val="8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16"/>
                <w:szCs w:val="16"/>
                <w:color w:val="000000"/>
              </w:rPr>
              <w:t xml:space="preserve">2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Welch Two Sample t-test</w:t>
            </w:r>
          </w:p>
        </w:tc>
      </w:tr>
      <w:tr>
        <w:trPr>
          <w:trHeight w:val="360" w:hRule="auto"/>
        </w:trPr>
        footer3
        <w:tc>
          <w:tcPr>
            <w:gridSpan w:val="8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16"/>
                <w:szCs w:val="16"/>
                <w:color w:val="000000"/>
              </w:rPr>
              <w:t xml:space="preserve">3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I = Confidence Interval</w:t>
            </w:r>
          </w:p>
        </w:tc>
      </w:tr>
    </w:tbl>
    <w:bookmarkEnd w:id="25"/>
    <w:bookmarkStart w:id="26" w:name="age"/>
    <w:p>
      <w:pPr>
        <w:pStyle w:val="Titre3"/>
      </w:pPr>
      <w:r>
        <w:t xml:space="preserve">Age</w:t>
      </w:r>
    </w:p>
    <w:p>
      <w:pPr>
        <w:pStyle w:val="SourceCode"/>
      </w:pPr>
      <w:r>
        <w:rPr>
          <w:rStyle w:val="CommentTok"/>
        </w:rPr>
        <w:t xml:space="preserve">#For babies under one year old, write “0” years. For people aged 98 and over, the instruction was to write 98 for age.</w:t>
      </w:r>
      <w:r>
        <w:br/>
      </w:r>
      <w:r>
        <w:br/>
      </w:r>
      <w:r>
        <w:rPr>
          <w:rStyle w:val="NormalTok"/>
        </w:rPr>
        <w:t xml:space="preserve">age_va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br_babie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br_under_1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br_young_peopl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br_adul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br_elder_adul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br_senior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enage_2002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electing relevant variable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RGPH,nbr_babies,nbr_under_14,nbr_young_people,nbr_adult, nbr_elder_adult, nbr_senio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bind.fill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For the RGPH 2013 dataset </w:t>
      </w:r>
      <w:r>
        <w:br/>
      </w:r>
      <w:r>
        <w:rPr>
          <w:rStyle w:val="NormalTok"/>
        </w:rPr>
        <w:t xml:space="preserve">    menage_2013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 </w:t>
      </w:r>
      <w:r>
        <w:rPr>
          <w:rStyle w:val="CommentTok"/>
        </w:rPr>
        <w:t xml:space="preserve"># Selecting relevant variables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RGPH,nbr_babies,nbr_under_14,nbr_young_people,nbr_adult, nbr_elder_adult, nbr_senior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CommentTok"/>
        </w:rPr>
        <w:t xml:space="preserve"># Generate a summary table using "tbl_summary" for the specified column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bl_summary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RGPH,  </w:t>
      </w:r>
      <w:r>
        <w:rPr>
          <w:rStyle w:val="CommentTok"/>
        </w:rPr>
        <w:t xml:space="preserve"># Group by "RGPH" column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age_var</w:t>
      </w:r>
      <w:r>
        <w:rPr>
          <w:rStyle w:val="SpecialCharTok"/>
        </w:rPr>
        <w:t xml:space="preserve">~</w:t>
      </w:r>
      <w:r>
        <w:rPr>
          <w:rStyle w:val="StringTok"/>
        </w:rPr>
        <w:t xml:space="preserve">"continuous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tatisti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     </w:t>
      </w:r>
      <w:r>
        <w:rPr>
          <w:rStyle w:val="FunctionTok"/>
        </w:rPr>
        <w:t xml:space="preserve">all_categoric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{n} ({p}%,{n}/{N}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</w:t>
      </w:r>
      <w:r>
        <w:rPr>
          <w:rStyle w:val="FunctionTok"/>
        </w:rPr>
        <w:t xml:space="preserve">all_continuou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{mean} ({sd})"</w:t>
      </w:r>
      <w:r>
        <w:br/>
      </w:r>
      <w:r>
        <w:rPr>
          <w:rStyle w:val="NormalTok"/>
        </w:rPr>
        <w:t xml:space="preserve">                     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issing_tex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(Missing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erything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missing = "no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Modify the table header to provide a descriptive label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odify_header</w:t>
      </w:r>
      <w:r>
        <w:rPr>
          <w:rStyle w:val="NormalTok"/>
        </w:rPr>
        <w:t xml:space="preserve">(label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position des ménages par ag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overal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n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 difference statistics to the tabl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difference</w:t>
      </w:r>
      <w:r>
        <w:rPr>
          <w:rStyle w:val="NormalTok"/>
        </w:rPr>
        <w:t xml:space="preserve">() </w:t>
      </w:r>
    </w:p>
    <w:tbl xmlns:w14="http://schemas.microsoft.com/office/word/2010/wordml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617" w:hRule="auto"/>
          <w:tblHeader/>
        </w:trPr>
        header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omposition des ménages par ag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Overall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, N = 78,388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2002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, N = 35,396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2013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, N = 42,992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Difference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16"/>
                <w:szCs w:val="16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95% CI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16"/>
                <w:szCs w:val="16"/>
                <w:color w:val="000000"/>
              </w:rPr>
              <w:t xml:space="preserve">2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16"/>
                <w:szCs w:val="16"/>
                <w:color w:val="000000"/>
              </w:rPr>
              <w:t xml:space="preserve">3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-value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16"/>
                <w:szCs w:val="16"/>
                <w:color w:val="000000"/>
              </w:rPr>
              <w:t xml:space="preserve">2</w:t>
            </w:r>
          </w:p>
        </w:tc>
      </w:tr>
      <w:tr>
        <w:trPr>
          <w:trHeight w:val="617" w:hRule="auto"/>
        </w:trPr>
        body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mbre d'enfant agée de moins d'un an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8,388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7 (0.46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0 (0.52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5 (0.41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5, 0.06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mbre d'enfant agée de moins de 14 a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8,3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65 (2.7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06 (3.0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31 (2.4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1, 0.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mbre d'individus agée entre 15 et 29 a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8,3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63 (2.5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04 (2.8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29 (2.2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1, 0.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mbre d'individus agées entre 30 et 44 a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8,3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51 (1.4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53 (1.4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49 (1.4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2, 0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mbre d'individus agées entre 45 et 59 a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8,3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4 (0.8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3 (0.8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4 (0.8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03, 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09</w:t>
            </w:r>
          </w:p>
        </w:tc>
      </w:tr>
      <w:tr>
        <w:trPr>
          <w:trHeight w:val="617" w:hRule="auto"/>
        </w:trPr>
        body6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mbre d'individus agée de plus de 60 ans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8,388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8 (0.64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4 (0.60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1 (0.66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07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08, -0.06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01</w:t>
            </w:r>
          </w:p>
        </w:tc>
      </w:tr>
      <w:tr>
        <w:trPr>
          <w:trHeight w:val="360" w:hRule="auto"/>
        </w:trPr>
        footer1
        <w:tc>
          <w:tcPr>
            <w:gridSpan w:val="8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16"/>
                <w:szCs w:val="16"/>
                <w:color w:val="000000"/>
              </w:rPr>
              <w:t xml:space="preserve">1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ean (SD)</w:t>
            </w:r>
          </w:p>
        </w:tc>
      </w:tr>
      <w:tr>
        <w:trPr>
          <w:trHeight w:val="360" w:hRule="auto"/>
        </w:trPr>
        footer2
        <w:tc>
          <w:tcPr>
            <w:gridSpan w:val="8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16"/>
                <w:szCs w:val="16"/>
                <w:color w:val="000000"/>
              </w:rPr>
              <w:t xml:space="preserve">2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Welch Two Sample t-test</w:t>
            </w:r>
          </w:p>
        </w:tc>
      </w:tr>
      <w:tr>
        <w:trPr>
          <w:trHeight w:val="360" w:hRule="auto"/>
        </w:trPr>
        footer3
        <w:tc>
          <w:tcPr>
            <w:gridSpan w:val="8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16"/>
                <w:szCs w:val="16"/>
                <w:color w:val="000000"/>
              </w:rPr>
              <w:t xml:space="preserve">3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I = Confidence Interval</w:t>
            </w:r>
          </w:p>
        </w:tc>
      </w:tr>
    </w:tbl>
    <w:bookmarkEnd w:id="26"/>
    <w:bookmarkStart w:id="27" w:name="marital-status"/>
    <w:p>
      <w:pPr>
        <w:pStyle w:val="Titre3"/>
      </w:pPr>
      <w:r>
        <w:t xml:space="preserve">Marital Status</w:t>
      </w:r>
    </w:p>
    <w:p>
      <w:pPr>
        <w:pStyle w:val="SourceCode"/>
      </w:pPr>
      <w:r>
        <w:rPr>
          <w:rStyle w:val="NormalTok"/>
        </w:rPr>
        <w:t xml:space="preserve">mat_status_va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nogam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olygam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elibatair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euf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ivorc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For the RGPH 2002 dataset</w:t>
      </w:r>
      <w:r>
        <w:br/>
      </w:r>
      <w:r>
        <w:rPr>
          <w:rStyle w:val="NormalTok"/>
        </w:rPr>
        <w:t xml:space="preserve">menage_2002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electing relevant variable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RGPH,Monogame,Polygame,Celibataire,Veuf,Divorc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bind.fill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For the RGPH 2013 dataset </w:t>
      </w:r>
      <w:r>
        <w:br/>
      </w:r>
      <w:r>
        <w:rPr>
          <w:rStyle w:val="NormalTok"/>
        </w:rPr>
        <w:t xml:space="preserve">    menage_2013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Selecting relevant variables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RGPH,Monogame,Polygame,Celibataire,Veuf,Divorce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CommentTok"/>
        </w:rPr>
        <w:t xml:space="preserve"># Generate a summary table using "tbl_summary" for the specified column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bl_summary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RGPH,  </w:t>
      </w:r>
      <w:r>
        <w:rPr>
          <w:rStyle w:val="CommentTok"/>
        </w:rPr>
        <w:t xml:space="preserve"># Group by "RGPH" column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mat_status_var</w:t>
      </w:r>
      <w:r>
        <w:rPr>
          <w:rStyle w:val="SpecialCharTok"/>
        </w:rPr>
        <w:t xml:space="preserve">~</w:t>
      </w:r>
      <w:r>
        <w:rPr>
          <w:rStyle w:val="StringTok"/>
        </w:rPr>
        <w:t xml:space="preserve">"continuous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tatisti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     </w:t>
      </w:r>
      <w:r>
        <w:rPr>
          <w:rStyle w:val="FunctionTok"/>
        </w:rPr>
        <w:t xml:space="preserve">all_categoric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{n} ({p}%,{n}/{N}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</w:t>
      </w:r>
      <w:r>
        <w:rPr>
          <w:rStyle w:val="FunctionTok"/>
        </w:rPr>
        <w:t xml:space="preserve">all_continuou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{mean} ({sd})"</w:t>
      </w:r>
      <w:r>
        <w:br/>
      </w:r>
      <w:r>
        <w:rPr>
          <w:rStyle w:val="NormalTok"/>
        </w:rPr>
        <w:t xml:space="preserve">                     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issing_tex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(Missing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erything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missing = "no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Modify the table header to provide a descriptive label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odify_header</w:t>
      </w:r>
      <w:r>
        <w:rPr>
          <w:rStyle w:val="NormalTok"/>
        </w:rPr>
        <w:t xml:space="preserve">(label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tuation matrimonial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overal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n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 difference statistics to the tabl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difference</w:t>
      </w:r>
      <w:r>
        <w:rPr>
          <w:rStyle w:val="NormalTok"/>
        </w:rPr>
        <w:t xml:space="preserve">() </w:t>
      </w:r>
    </w:p>
    <w:tbl xmlns:w14="http://schemas.microsoft.com/office/word/2010/wordml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612" w:hRule="auto"/>
          <w:tblHeader/>
        </w:trPr>
        header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ituation matrimonial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Overall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, N = 78,388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2002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, N = 35,396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2013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, N = 42,992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Difference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16"/>
                <w:szCs w:val="16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95% CI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16"/>
                <w:szCs w:val="16"/>
                <w:color w:val="000000"/>
              </w:rPr>
              <w:t xml:space="preserve">2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16"/>
                <w:szCs w:val="16"/>
                <w:color w:val="000000"/>
              </w:rPr>
              <w:t xml:space="preserve">3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-value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16"/>
                <w:szCs w:val="16"/>
                <w:color w:val="000000"/>
              </w:rPr>
              <w:t xml:space="preserve">2</w:t>
            </w:r>
          </w:p>
        </w:tc>
      </w:tr>
      <w:tr>
        <w:trPr>
          <w:trHeight w:val="617" w:hRule="auto"/>
        </w:trPr>
        body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mbre de monogame dans le ménage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8,388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91 (1.81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19 (1.97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67 (1.64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2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9, 0.55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mbre de polygame dans le ména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8,3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0 (1.2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4 (1.2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7 (1.1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5, 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mbre de celibataire dans le ména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8,3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02 (2.9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19 (3.1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88 (2.7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7, 0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mbre de veuf/veuve dans le ména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8,3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3 (0.3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9 (0.3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6 (0.4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08, -0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5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mbre de divorcé dans le ménage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8,388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1 (0.36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7 (0.30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4 (0.40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07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07, -0.06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01</w:t>
            </w:r>
          </w:p>
        </w:tc>
      </w:tr>
      <w:tr>
        <w:trPr>
          <w:trHeight w:val="360" w:hRule="auto"/>
        </w:trPr>
        footer1
        <w:tc>
          <w:tcPr>
            <w:gridSpan w:val="8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16"/>
                <w:szCs w:val="16"/>
                <w:color w:val="000000"/>
              </w:rPr>
              <w:t xml:space="preserve">1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ean (SD)</w:t>
            </w:r>
          </w:p>
        </w:tc>
      </w:tr>
      <w:tr>
        <w:trPr>
          <w:trHeight w:val="360" w:hRule="auto"/>
        </w:trPr>
        footer2
        <w:tc>
          <w:tcPr>
            <w:gridSpan w:val="8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16"/>
                <w:szCs w:val="16"/>
                <w:color w:val="000000"/>
              </w:rPr>
              <w:t xml:space="preserve">2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Welch Two Sample t-test</w:t>
            </w:r>
          </w:p>
        </w:tc>
      </w:tr>
      <w:tr>
        <w:trPr>
          <w:trHeight w:val="360" w:hRule="auto"/>
        </w:trPr>
        footer3
        <w:tc>
          <w:tcPr>
            <w:gridSpan w:val="8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16"/>
                <w:szCs w:val="16"/>
                <w:color w:val="000000"/>
              </w:rPr>
              <w:t xml:space="preserve">3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I = Confidence Interval</w:t>
            </w:r>
          </w:p>
        </w:tc>
      </w:tr>
    </w:tbl>
    <w:bookmarkEnd w:id="27"/>
    <w:bookmarkStart w:id="28" w:name="fertility"/>
    <w:p>
      <w:pPr>
        <w:pStyle w:val="Titre3"/>
      </w:pPr>
      <w:r>
        <w:t xml:space="preserve">Fertility</w:t>
      </w:r>
    </w:p>
    <w:p>
      <w:pPr>
        <w:pStyle w:val="SourceCode"/>
      </w:pPr>
      <w:r>
        <w:rPr>
          <w:rStyle w:val="CommentTok"/>
        </w:rPr>
        <w:t xml:space="preserve">#Changer les labels</w:t>
      </w:r>
      <w:r>
        <w:br/>
      </w:r>
      <w:r>
        <w:rPr>
          <w:rStyle w:val="NormalTok"/>
        </w:rPr>
        <w:t xml:space="preserve">fertility_va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ertility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For the RGPH 2002 dataset</w:t>
      </w:r>
      <w:r>
        <w:br/>
      </w:r>
      <w:r>
        <w:rPr>
          <w:rStyle w:val="NormalTok"/>
        </w:rPr>
        <w:t xml:space="preserve">menage_2002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electing relevant variable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RGPH,fertility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bind.fill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For the RGPH 2013 dataset </w:t>
      </w:r>
      <w:r>
        <w:br/>
      </w:r>
      <w:r>
        <w:rPr>
          <w:rStyle w:val="NormalTok"/>
        </w:rPr>
        <w:t xml:space="preserve">    menage_2013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Selecting relevant variables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RGPH,fertility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CommentTok"/>
        </w:rPr>
        <w:t xml:space="preserve"># Generate a summary table using "tbl_summary" for the specified column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bl_summary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RGPH,  </w:t>
      </w:r>
      <w:r>
        <w:rPr>
          <w:rStyle w:val="CommentTok"/>
        </w:rPr>
        <w:t xml:space="preserve"># Group by "RGPH" column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fertility_var</w:t>
      </w:r>
      <w:r>
        <w:rPr>
          <w:rStyle w:val="SpecialCharTok"/>
        </w:rPr>
        <w:t xml:space="preserve">~</w:t>
      </w:r>
      <w:r>
        <w:rPr>
          <w:rStyle w:val="StringTok"/>
        </w:rPr>
        <w:t xml:space="preserve">"continuous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fertilit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bel fertilité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tatisti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     </w:t>
      </w:r>
      <w:r>
        <w:rPr>
          <w:rStyle w:val="FunctionTok"/>
        </w:rPr>
        <w:t xml:space="preserve">all_categoric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{n} ({p}%,{n}/{N}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</w:t>
      </w:r>
      <w:r>
        <w:rPr>
          <w:rStyle w:val="FunctionTok"/>
        </w:rPr>
        <w:t xml:space="preserve">all_continuou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{mean} ({sd})"</w:t>
      </w:r>
      <w:r>
        <w:br/>
      </w:r>
      <w:r>
        <w:rPr>
          <w:rStyle w:val="NormalTok"/>
        </w:rPr>
        <w:t xml:space="preserve">                     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issing_tex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(Missing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erything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missing = "no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Modify the table header to provide a descriptive label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odify_header</w:t>
      </w:r>
      <w:r>
        <w:rPr>
          <w:rStyle w:val="NormalTok"/>
        </w:rPr>
        <w:t xml:space="preserve">(label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rtilité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overal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n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 difference statistics to the tabl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difference</w:t>
      </w:r>
      <w:r>
        <w:rPr>
          <w:rStyle w:val="NormalTok"/>
        </w:rPr>
        <w:t xml:space="preserve">() </w:t>
      </w:r>
    </w:p>
    <w:tbl xmlns:w14="http://schemas.microsoft.com/office/word/2010/wordml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612" w:hRule="auto"/>
          <w:tblHeader/>
        </w:trPr>
        header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Fertilité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Overall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, N = 78,388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2002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, N = 35,396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2013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, N = 42,992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Difference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16"/>
                <w:szCs w:val="16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95% CI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16"/>
                <w:szCs w:val="16"/>
                <w:color w:val="000000"/>
              </w:rPr>
              <w:t xml:space="preserve">2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16"/>
                <w:szCs w:val="16"/>
                <w:color w:val="000000"/>
              </w:rPr>
              <w:t xml:space="preserve">3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-value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16"/>
                <w:szCs w:val="16"/>
                <w:color w:val="000000"/>
              </w:rPr>
              <w:t xml:space="preserve">2</w:t>
            </w:r>
          </w:p>
        </w:tc>
      </w:tr>
      <w:tr>
        <w:trPr>
          <w:trHeight w:val="617" w:hRule="auto"/>
        </w:trPr>
        body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Label fertilité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8,388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.35 (11.34)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02 (11.94)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.80 (10.79)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2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1, 1.4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01</w:t>
            </w:r>
          </w:p>
        </w:tc>
      </w:tr>
      <w:tr>
        <w:trPr>
          <w:trHeight w:val="360" w:hRule="auto"/>
        </w:trPr>
        footer1
        <w:tc>
          <w:tcPr>
            <w:gridSpan w:val="8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16"/>
                <w:szCs w:val="16"/>
                <w:color w:val="000000"/>
              </w:rPr>
              <w:t xml:space="preserve">1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ean (SD)</w:t>
            </w:r>
          </w:p>
        </w:tc>
      </w:tr>
      <w:tr>
        <w:trPr>
          <w:trHeight w:val="360" w:hRule="auto"/>
        </w:trPr>
        footer2
        <w:tc>
          <w:tcPr>
            <w:gridSpan w:val="8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16"/>
                <w:szCs w:val="16"/>
                <w:color w:val="000000"/>
              </w:rPr>
              <w:t xml:space="preserve">2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Welch Two Sample t-test</w:t>
            </w:r>
          </w:p>
        </w:tc>
      </w:tr>
      <w:tr>
        <w:trPr>
          <w:trHeight w:val="360" w:hRule="auto"/>
        </w:trPr>
        footer3
        <w:tc>
          <w:tcPr>
            <w:gridSpan w:val="8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16"/>
                <w:szCs w:val="16"/>
                <w:color w:val="000000"/>
              </w:rPr>
              <w:t xml:space="preserve">3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I = Confidence Interval</w:t>
            </w:r>
          </w:p>
        </w:tc>
      </w:tr>
    </w:tbl>
    <w:bookmarkEnd w:id="28"/>
    <w:bookmarkStart w:id="29" w:name="educational-level"/>
    <w:p>
      <w:pPr>
        <w:pStyle w:val="Titre3"/>
      </w:pPr>
      <w:r>
        <w:t xml:space="preserve">Educational level</w:t>
      </w:r>
    </w:p>
    <w:p>
      <w:pPr>
        <w:pStyle w:val="SourceCode"/>
      </w:pPr>
      <w:r>
        <w:rPr>
          <w:rStyle w:val="NormalTok"/>
        </w:rPr>
        <w:t xml:space="preserve">educ_va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ucu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rimair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oye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econdair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uperieur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For the RGPH 2002 dataset</w:t>
      </w:r>
      <w:r>
        <w:br/>
      </w:r>
      <w:r>
        <w:rPr>
          <w:rStyle w:val="NormalTok"/>
        </w:rPr>
        <w:t xml:space="preserve">menage_2002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electing relevant variable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RGPH,Aucun,Primaire,Moyen,Secondaire,Superieu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bind.fill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For the RGPH 2013 dataset </w:t>
      </w:r>
      <w:r>
        <w:br/>
      </w:r>
      <w:r>
        <w:rPr>
          <w:rStyle w:val="NormalTok"/>
        </w:rPr>
        <w:t xml:space="preserve">    menage_2013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Selecting relevant variables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RGPH,Aucun,Primaire,Moyen,Secondaire,Superieur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CommentTok"/>
        </w:rPr>
        <w:t xml:space="preserve"># Generate a summary table using "tbl_summary" for the specified column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bl_summary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RGPH,  </w:t>
      </w:r>
      <w:r>
        <w:rPr>
          <w:rStyle w:val="CommentTok"/>
        </w:rPr>
        <w:t xml:space="preserve"># Group by "RGPH" column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Aucu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cu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Primair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imair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Moye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ye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Secondair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écondair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Superieur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périeur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educ_var</w:t>
      </w:r>
      <w:r>
        <w:rPr>
          <w:rStyle w:val="SpecialCharTok"/>
        </w:rPr>
        <w:t xml:space="preserve">~</w:t>
      </w:r>
      <w:r>
        <w:rPr>
          <w:rStyle w:val="StringTok"/>
        </w:rPr>
        <w:t xml:space="preserve">"continuous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tatisti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     </w:t>
      </w:r>
      <w:r>
        <w:rPr>
          <w:rStyle w:val="FunctionTok"/>
        </w:rPr>
        <w:t xml:space="preserve">all_categoric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{n} ({p}%,{n}/{N}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</w:t>
      </w:r>
      <w:r>
        <w:rPr>
          <w:rStyle w:val="FunctionTok"/>
        </w:rPr>
        <w:t xml:space="preserve">all_continuou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{mean} ({sd})"</w:t>
      </w:r>
      <w:r>
        <w:br/>
      </w:r>
      <w:r>
        <w:rPr>
          <w:rStyle w:val="NormalTok"/>
        </w:rPr>
        <w:t xml:space="preserve">                     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issing_tex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(Missing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erything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missing = "no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Modify the table header to provide a descriptive label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odify_header</w:t>
      </w:r>
      <w:r>
        <w:rPr>
          <w:rStyle w:val="NormalTok"/>
        </w:rPr>
        <w:t xml:space="preserve">(label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iveau d'instructio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overal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n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 difference statistics to the tabl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difference</w:t>
      </w:r>
      <w:r>
        <w:rPr>
          <w:rStyle w:val="NormalTok"/>
        </w:rPr>
        <w:t xml:space="preserve">() </w:t>
      </w:r>
    </w:p>
    <w:tbl xmlns:w14="http://schemas.microsoft.com/office/word/2010/wordml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612" w:hRule="auto"/>
          <w:tblHeader/>
        </w:trPr>
        header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iveau d'instruction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Overall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, N = 78,388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2002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, N = 35,396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2013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, N = 42,992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Difference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16"/>
                <w:szCs w:val="16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95% CI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16"/>
                <w:szCs w:val="16"/>
                <w:color w:val="000000"/>
              </w:rPr>
              <w:t xml:space="preserve">2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16"/>
                <w:szCs w:val="16"/>
                <w:color w:val="000000"/>
              </w:rPr>
              <w:t xml:space="preserve">3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-value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16"/>
                <w:szCs w:val="16"/>
                <w:color w:val="000000"/>
              </w:rPr>
              <w:t xml:space="preserve">2</w:t>
            </w:r>
          </w:p>
        </w:tc>
      </w:tr>
      <w:tr>
        <w:trPr>
          <w:trHeight w:val="617" w:hRule="auto"/>
        </w:trPr>
        body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ucun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8,388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58 (3.22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50 (4.02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0 (0.00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5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5, 3.5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i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8,3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53 (2.7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81 (2.9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30 (2.4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7, 0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oye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8,3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3 (1.3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9 (1.3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7 (1.3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10, -0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écondai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8,3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4 (0.9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8 (0.8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0 (0.9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13, -0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5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upérieur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8,388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8 (0.83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9 (0.68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6 (0.92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17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18, -0.16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01</w:t>
            </w:r>
          </w:p>
        </w:tc>
      </w:tr>
      <w:tr>
        <w:trPr>
          <w:trHeight w:val="360" w:hRule="auto"/>
        </w:trPr>
        footer1
        <w:tc>
          <w:tcPr>
            <w:gridSpan w:val="8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16"/>
                <w:szCs w:val="16"/>
                <w:color w:val="000000"/>
              </w:rPr>
              <w:t xml:space="preserve">1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ean (SD)</w:t>
            </w:r>
          </w:p>
        </w:tc>
      </w:tr>
      <w:tr>
        <w:trPr>
          <w:trHeight w:val="360" w:hRule="auto"/>
        </w:trPr>
        footer2
        <w:tc>
          <w:tcPr>
            <w:gridSpan w:val="8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16"/>
                <w:szCs w:val="16"/>
                <w:color w:val="000000"/>
              </w:rPr>
              <w:t xml:space="preserve">2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Welch Two Sample t-test</w:t>
            </w:r>
          </w:p>
        </w:tc>
      </w:tr>
      <w:tr>
        <w:trPr>
          <w:trHeight w:val="360" w:hRule="auto"/>
        </w:trPr>
        footer3
        <w:tc>
          <w:tcPr>
            <w:gridSpan w:val="8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16"/>
                <w:szCs w:val="16"/>
                <w:color w:val="000000"/>
              </w:rPr>
              <w:t xml:space="preserve">3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I = Confidence Interval</w:t>
            </w:r>
          </w:p>
        </w:tc>
      </w:tr>
    </w:tbl>
    <w:bookmarkEnd w:id="29"/>
    <w:bookmarkStart w:id="30" w:name="literacy-level"/>
    <w:p>
      <w:pPr>
        <w:pStyle w:val="Titre3"/>
      </w:pPr>
      <w:r>
        <w:t xml:space="preserve">Literacy level</w:t>
      </w:r>
    </w:p>
    <w:p>
      <w:pPr>
        <w:pStyle w:val="SourceCode"/>
      </w:pPr>
      <w:r>
        <w:rPr>
          <w:rStyle w:val="CommentTok"/>
        </w:rPr>
        <w:t xml:space="preserve">#For the RGPH 2002 dataset</w:t>
      </w:r>
      <w:r>
        <w:br/>
      </w:r>
      <w:r>
        <w:rPr>
          <w:rStyle w:val="NormalTok"/>
        </w:rPr>
        <w:t xml:space="preserve">literacy_va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teracy_French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iteracy_Arabi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iteracy_Wolof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iteracy_Pulaa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iteracy_Seree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iteracy_Manding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iteracy_Diol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iteracy_Soninke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 xml:space="preserve">#For the RGPH 2002 dataset</w:t>
      </w:r>
      <w:r>
        <w:br/>
      </w:r>
      <w:r>
        <w:rPr>
          <w:rStyle w:val="NormalTok"/>
        </w:rPr>
        <w:t xml:space="preserve">menage_2002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electing relevant variable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RGPH,Literacy_French,Literacy_Arabic,Literacy_Wolof,Literacy_Pulaar,Literacy_Sereer,Literacy_Mandingo,Literacy_Diola,Literacy_Sonink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bind.fill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For the RGPH 2013 dataset </w:t>
      </w:r>
      <w:r>
        <w:br/>
      </w:r>
      <w:r>
        <w:rPr>
          <w:rStyle w:val="NormalTok"/>
        </w:rPr>
        <w:t xml:space="preserve">    menage_2013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Selecting relevant variables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RGPH,Literacy_French,Literacy_Arabic,Literacy_Wolof,Literacy_Pulaar,Literacy_Sereer,Literacy_Mandingo,Literacy_Diola,Literacy_Soninke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CommentTok"/>
        </w:rPr>
        <w:t xml:space="preserve"># Generate a summary table using "tbl_summary" for the specified column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bl_summary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RGPH,  </w:t>
      </w:r>
      <w:r>
        <w:rPr>
          <w:rStyle w:val="CommentTok"/>
        </w:rPr>
        <w:t xml:space="preserve"># Group by "RGPH" column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Literacy_French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ançai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Literacy_Arabic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rab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Literacy_Wolof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olof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Literacy_Pulaar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ulaa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Literacy_Sereer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re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Literacy_Mandingo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nding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Literacy_Diola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ol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Literacy_Sonink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nonké"</w:t>
      </w:r>
      <w:r>
        <w:br/>
      </w:r>
      <w:r>
        <w:rPr>
          <w:rStyle w:val="NormalTok"/>
        </w:rPr>
        <w:t xml:space="preserve">      ),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literacy_var</w:t>
      </w:r>
      <w:r>
        <w:rPr>
          <w:rStyle w:val="SpecialCharTok"/>
        </w:rPr>
        <w:t xml:space="preserve">~</w:t>
      </w:r>
      <w:r>
        <w:rPr>
          <w:rStyle w:val="StringTok"/>
        </w:rPr>
        <w:t xml:space="preserve">"continuous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tatisti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     </w:t>
      </w:r>
      <w:r>
        <w:rPr>
          <w:rStyle w:val="FunctionTok"/>
        </w:rPr>
        <w:t xml:space="preserve">all_categoric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{n} ({p}%,{n}/{N}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</w:t>
      </w:r>
      <w:r>
        <w:rPr>
          <w:rStyle w:val="FunctionTok"/>
        </w:rPr>
        <w:t xml:space="preserve">all_continuou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{mean} ({sd})"</w:t>
      </w:r>
      <w:r>
        <w:br/>
      </w:r>
      <w:r>
        <w:rPr>
          <w:rStyle w:val="NormalTok"/>
        </w:rPr>
        <w:t xml:space="preserve">                     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issing_tex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(Missing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erything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missing = "no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Modify the table header to provide a descriptive label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odify_header</w:t>
      </w:r>
      <w:r>
        <w:rPr>
          <w:rStyle w:val="NormalTok"/>
        </w:rPr>
        <w:t xml:space="preserve">(label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phabétisation dans le ménag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overal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n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 difference statistics to the tabl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difference</w:t>
      </w:r>
      <w:r>
        <w:rPr>
          <w:rStyle w:val="NormalTok"/>
        </w:rPr>
        <w:t xml:space="preserve">() </w:t>
      </w:r>
    </w:p>
    <w:tbl xmlns:w14="http://schemas.microsoft.com/office/word/2010/wordml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615" w:hRule="auto"/>
          <w:tblHeader/>
        </w:trPr>
        header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lphabétisation dans le ménag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Overall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, N = 78,388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2002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, N = 35,396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2013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, N = 42,992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Difference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16"/>
                <w:szCs w:val="16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95% CI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16"/>
                <w:szCs w:val="16"/>
                <w:color w:val="000000"/>
              </w:rPr>
              <w:t xml:space="preserve">2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16"/>
                <w:szCs w:val="16"/>
                <w:color w:val="000000"/>
              </w:rPr>
              <w:t xml:space="preserve">3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-value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16"/>
                <w:szCs w:val="16"/>
                <w:color w:val="000000"/>
              </w:rPr>
              <w:t xml:space="preserve">2</w:t>
            </w:r>
          </w:p>
        </w:tc>
      </w:tr>
      <w:tr>
        <w:trPr>
          <w:trHeight w:val="617" w:hRule="auto"/>
        </w:trPr>
        body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Français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8,388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87 (3.62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47 (4.04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38 (3.15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1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, 1.1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ra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8,3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 (2.2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56 (2.8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5 (1.2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7, 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Wolo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8,3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3 (0.7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0 (0.6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5 (0.7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06, -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ulaa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8,3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3 (0.3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4 (0.3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3 (0.3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0, 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21</w:t>
            </w:r>
          </w:p>
        </w:tc>
      </w:tr>
      <w:tr>
        <w:trPr>
          <w:trHeight w:val="617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ere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8,3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1 (0.1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1 (0.1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1 (0.1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0, 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</w:t>
            </w:r>
          </w:p>
        </w:tc>
      </w:tr>
      <w:tr>
        <w:trPr>
          <w:trHeight w:val="617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anding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8,3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0 (0.1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0 (0.1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0 (0.1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0, 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</w:t>
            </w:r>
          </w:p>
        </w:tc>
      </w:tr>
      <w:tr>
        <w:trPr>
          <w:trHeight w:val="617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iol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8,3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0 (0.1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0 (0.0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0 (0.1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0, 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8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ononké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8,388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0 (0.10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0 (0.08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0 (0.11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0, 0.0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39</w:t>
            </w:r>
          </w:p>
        </w:tc>
      </w:tr>
      <w:tr>
        <w:trPr>
          <w:trHeight w:val="360" w:hRule="auto"/>
        </w:trPr>
        footer1
        <w:tc>
          <w:tcPr>
            <w:gridSpan w:val="8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16"/>
                <w:szCs w:val="16"/>
                <w:color w:val="000000"/>
              </w:rPr>
              <w:t xml:space="preserve">1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ean (SD)</w:t>
            </w:r>
          </w:p>
        </w:tc>
      </w:tr>
      <w:tr>
        <w:trPr>
          <w:trHeight w:val="360" w:hRule="auto"/>
        </w:trPr>
        footer2
        <w:tc>
          <w:tcPr>
            <w:gridSpan w:val="8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16"/>
                <w:szCs w:val="16"/>
                <w:color w:val="000000"/>
              </w:rPr>
              <w:t xml:space="preserve">2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Welch Two Sample t-test</w:t>
            </w:r>
          </w:p>
        </w:tc>
      </w:tr>
      <w:tr>
        <w:trPr>
          <w:trHeight w:val="360" w:hRule="auto"/>
        </w:trPr>
        footer3
        <w:tc>
          <w:tcPr>
            <w:gridSpan w:val="8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16"/>
                <w:szCs w:val="16"/>
                <w:color w:val="000000"/>
              </w:rPr>
              <w:t xml:space="preserve">3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I = Confidence Interval</w:t>
            </w:r>
          </w:p>
        </w:tc>
      </w:tr>
    </w:tbl>
    <w:bookmarkEnd w:id="30"/>
    <w:bookmarkStart w:id="31" w:name="migration-variable"/>
    <w:p>
      <w:pPr>
        <w:pStyle w:val="Titre3"/>
      </w:pPr>
      <w:r>
        <w:t xml:space="preserve">Migration variable</w:t>
      </w:r>
    </w:p>
    <w:p>
      <w:pPr>
        <w:pStyle w:val="SourceCode"/>
      </w:pPr>
      <w:r>
        <w:rPr>
          <w:rStyle w:val="NormalTok"/>
        </w:rPr>
        <w:t xml:space="preserve">mig_va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ident_pre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sident_ab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sident_vis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#For the RGPH 2002 dataset</w:t>
      </w:r>
      <w:r>
        <w:br/>
      </w:r>
      <w:r>
        <w:rPr>
          <w:rStyle w:val="NormalTok"/>
        </w:rPr>
        <w:t xml:space="preserve">menage_2002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electing relevant variable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RGPH,resident_pres,resident_abs,resident_vi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bind.fill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For the RGPH 2013 dataset </w:t>
      </w:r>
      <w:r>
        <w:br/>
      </w:r>
      <w:r>
        <w:rPr>
          <w:rStyle w:val="NormalTok"/>
        </w:rPr>
        <w:t xml:space="preserve">    menage_2013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Selecting relevant variables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RGPH,resident_pres,resident_abs,resident_vis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CommentTok"/>
        </w:rPr>
        <w:t xml:space="preserve"># Generate a summary table using "tbl_summary" for the specified column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bl_summary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RGPH,  </w:t>
      </w:r>
      <w:r>
        <w:rPr>
          <w:rStyle w:val="CommentTok"/>
        </w:rPr>
        <w:t xml:space="preserve"># Group by "RGPH" column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resident_pre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ése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resident_ab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bse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resident_vi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isiteur"</w:t>
      </w:r>
      <w:r>
        <w:br/>
      </w:r>
      <w:r>
        <w:rPr>
          <w:rStyle w:val="NormalTok"/>
        </w:rPr>
        <w:t xml:space="preserve">      ),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mig_var</w:t>
      </w:r>
      <w:r>
        <w:rPr>
          <w:rStyle w:val="SpecialCharTok"/>
        </w:rPr>
        <w:t xml:space="preserve">~</w:t>
      </w:r>
      <w:r>
        <w:rPr>
          <w:rStyle w:val="StringTok"/>
        </w:rPr>
        <w:t xml:space="preserve">"continuous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tatisti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     </w:t>
      </w:r>
      <w:r>
        <w:rPr>
          <w:rStyle w:val="FunctionTok"/>
        </w:rPr>
        <w:t xml:space="preserve">all_categoric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{n} ({p}%,{n}/{N}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</w:t>
      </w:r>
      <w:r>
        <w:rPr>
          <w:rStyle w:val="FunctionTok"/>
        </w:rPr>
        <w:t xml:space="preserve">all_continuou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{mean} ({sd})"</w:t>
      </w:r>
      <w:r>
        <w:br/>
      </w:r>
      <w:r>
        <w:rPr>
          <w:rStyle w:val="NormalTok"/>
        </w:rPr>
        <w:t xml:space="preserve">                     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issing_tex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(Missing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erything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missing = "no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Modify the table header to provide a descriptive label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odify_header</w:t>
      </w:r>
      <w:r>
        <w:rPr>
          <w:rStyle w:val="NormalTok"/>
        </w:rPr>
        <w:t xml:space="preserve">(label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ésidence dans le ménag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overal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n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 difference statistics to the tabl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difference</w:t>
      </w:r>
      <w:r>
        <w:rPr>
          <w:rStyle w:val="NormalTok"/>
        </w:rPr>
        <w:t xml:space="preserve">() </w:t>
      </w:r>
    </w:p>
    <w:tbl xmlns:w14="http://schemas.microsoft.com/office/word/2010/wordml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615" w:hRule="auto"/>
          <w:tblHeader/>
        </w:trPr>
        header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Résidence dans le ménag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Overall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, N = 78,388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2002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, N = 35,396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2013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, N = 42,992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Difference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16"/>
                <w:szCs w:val="16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95% CI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16"/>
                <w:szCs w:val="16"/>
                <w:color w:val="000000"/>
              </w:rPr>
              <w:t xml:space="preserve">2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16"/>
                <w:szCs w:val="16"/>
                <w:color w:val="000000"/>
              </w:rPr>
              <w:t xml:space="preserve">3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-value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16"/>
                <w:szCs w:val="16"/>
                <w:color w:val="000000"/>
              </w:rPr>
              <w:t xml:space="preserve">2</w:t>
            </w:r>
          </w:p>
        </w:tc>
      </w:tr>
      <w:tr>
        <w:trPr>
          <w:trHeight w:val="617" w:hRule="auto"/>
        </w:trPr>
        body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ésent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8,388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56 (5.89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41 (6.48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86 (5.26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5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5, 1.6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bse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8,3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2 (0.7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8 (0.6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4 (0.8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07, -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3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Visiteur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8,388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2 (0.52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0 (0.47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4 (0.55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03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04, -0.03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01</w:t>
            </w:r>
          </w:p>
        </w:tc>
      </w:tr>
      <w:tr>
        <w:trPr>
          <w:trHeight w:val="360" w:hRule="auto"/>
        </w:trPr>
        footer1
        <w:tc>
          <w:tcPr>
            <w:gridSpan w:val="8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16"/>
                <w:szCs w:val="16"/>
                <w:color w:val="000000"/>
              </w:rPr>
              <w:t xml:space="preserve">1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ean (SD)</w:t>
            </w:r>
          </w:p>
        </w:tc>
      </w:tr>
      <w:tr>
        <w:trPr>
          <w:trHeight w:val="360" w:hRule="auto"/>
        </w:trPr>
        footer2
        <w:tc>
          <w:tcPr>
            <w:gridSpan w:val="8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16"/>
                <w:szCs w:val="16"/>
                <w:color w:val="000000"/>
              </w:rPr>
              <w:t xml:space="preserve">2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Welch Two Sample t-test</w:t>
            </w:r>
          </w:p>
        </w:tc>
      </w:tr>
      <w:tr>
        <w:trPr>
          <w:trHeight w:val="360" w:hRule="auto"/>
        </w:trPr>
        footer3
        <w:tc>
          <w:tcPr>
            <w:gridSpan w:val="8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16"/>
                <w:szCs w:val="16"/>
                <w:color w:val="000000"/>
              </w:rPr>
              <w:t xml:space="preserve">3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I = Confidence Interval</w:t>
            </w:r>
          </w:p>
        </w:tc>
      </w:tr>
    </w:tbl>
    <w:bookmarkEnd w:id="31"/>
    <w:bookmarkStart w:id="32" w:name="maternal-death-variable"/>
    <w:p>
      <w:pPr>
        <w:pStyle w:val="Titre3"/>
      </w:pPr>
      <w:r>
        <w:t xml:space="preserve">Maternal death variable</w:t>
      </w:r>
    </w:p>
    <w:p>
      <w:pPr>
        <w:pStyle w:val="SourceCode"/>
      </w:pPr>
      <w:r>
        <w:rPr>
          <w:rStyle w:val="NormalTok"/>
        </w:rPr>
        <w:t xml:space="preserve">deces_mat_va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ces_mat_oui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eces_mat_no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eces_mat_nsp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Pas collecter and 2013</w:t>
      </w:r>
      <w:r>
        <w:br/>
      </w:r>
      <w:r>
        <w:rPr>
          <w:rStyle w:val="CommentTok"/>
        </w:rPr>
        <w:t xml:space="preserve">#For the RGPH 2002 dataset</w:t>
      </w:r>
      <w:r>
        <w:br/>
      </w:r>
      <w:r>
        <w:rPr>
          <w:rStyle w:val="NormalTok"/>
        </w:rPr>
        <w:t xml:space="preserve">menage_2002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electing relevant variable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RGPH,deces_mat_oui,deces_mat_non,deces_mat_nsp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CommentTok"/>
        </w:rPr>
        <w:t xml:space="preserve"># Generate a summary table using "tbl_summary" for the specified column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bl_summary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by = RGPH,  # Group by "RGPH" column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deces_mat_var</w:t>
      </w:r>
      <w:r>
        <w:rPr>
          <w:rStyle w:val="SpecialCharTok"/>
        </w:rPr>
        <w:t xml:space="preserve">~</w:t>
      </w:r>
      <w:r>
        <w:rPr>
          <w:rStyle w:val="StringTok"/>
        </w:rPr>
        <w:t xml:space="preserve">"continuous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deces_mat_oui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ui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deces_mat_no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deces_mat_nsp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SP"</w:t>
      </w:r>
      <w:r>
        <w:br/>
      </w:r>
      <w:r>
        <w:rPr>
          <w:rStyle w:val="NormalTok"/>
        </w:rPr>
        <w:t xml:space="preserve">      ),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tatisti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     </w:t>
      </w:r>
      <w:r>
        <w:rPr>
          <w:rStyle w:val="FunctionTok"/>
        </w:rPr>
        <w:t xml:space="preserve">all_categoric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{n} ({p}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</w:t>
      </w:r>
      <w:r>
        <w:rPr>
          <w:rStyle w:val="FunctionTok"/>
        </w:rPr>
        <w:t xml:space="preserve">all_continuou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{mean} ({sd})"</w:t>
      </w:r>
      <w:r>
        <w:br/>
      </w:r>
      <w:r>
        <w:rPr>
          <w:rStyle w:val="NormalTok"/>
        </w:rPr>
        <w:t xml:space="preserve">                     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issing_tex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(Missing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erything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missing = "no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Modify the table header to provide a descriptive label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odify_header</w:t>
      </w:r>
      <w:r>
        <w:rPr>
          <w:rStyle w:val="NormalTok"/>
        </w:rPr>
        <w:t xml:space="preserve">(label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éces maternelle dans le ménag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add_overall() 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n</w:t>
      </w:r>
      <w:r>
        <w:rPr>
          <w:rStyle w:val="NormalTok"/>
        </w:rPr>
        <w:t xml:space="preserve">()</w:t>
      </w:r>
    </w:p>
    <w:tbl xmlns:w14="http://schemas.microsoft.com/office/word/2010/wordml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615" w:hRule="auto"/>
          <w:tblHeader/>
        </w:trPr>
        header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éces maternelle dans le ménag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 = 35,396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trHeight w:val="600" w:hRule="auto"/>
        </w:trPr>
        body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RGPH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5,396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5,396.00 (100.00%)</w:t>
            </w:r>
          </w:p>
        </w:tc>
      </w:tr>
      <w:tr>
        <w:trPr>
          <w:trHeight w:val="61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u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,0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3 (0.18)</w:t>
            </w:r>
          </w:p>
        </w:tc>
      </w:tr>
      <w:tr>
        <w:trPr>
          <w:trHeight w:val="617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Missing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3,360</w:t>
            </w:r>
          </w:p>
        </w:tc>
      </w:tr>
      <w:tr>
        <w:trPr>
          <w:trHeight w:val="617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,0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0 (0.32)</w:t>
            </w:r>
          </w:p>
        </w:tc>
      </w:tr>
      <w:tr>
        <w:trPr>
          <w:trHeight w:val="617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Missing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3,360</w:t>
            </w:r>
          </w:p>
        </w:tc>
      </w:tr>
      <w:tr>
        <w:trPr>
          <w:trHeight w:val="617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S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,0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2 (0.15)</w:t>
            </w:r>
          </w:p>
        </w:tc>
      </w:tr>
      <w:tr>
        <w:trPr>
          <w:trHeight w:val="617" w:hRule="auto"/>
        </w:trPr>
        body8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Missing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3,360</w:t>
            </w:r>
          </w:p>
        </w:tc>
      </w:tr>
      <w:tr>
        <w:trPr>
          <w:trHeight w:val="360" w:hRule="auto"/>
        </w:trPr>
        footer1
        <w:tc>
          <w:tcPr>
            <w:gridSpan w:val="3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16"/>
                <w:szCs w:val="16"/>
                <w:color w:val="000000"/>
              </w:rPr>
              <w:t xml:space="preserve">1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 (%); Mean (SD)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 xml:space="preserve"># Add difference statistics to the table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add_difference() %&gt;% </w:t>
      </w:r>
    </w:p>
    <w:bookmarkEnd w:id="32"/>
    <w:bookmarkEnd w:id="33"/>
    <w:bookmarkStart w:id="37" w:name="socio-economic-variables"/>
    <w:p>
      <w:pPr>
        <w:pStyle w:val="Titre2"/>
      </w:pPr>
      <w:r>
        <w:t xml:space="preserve">Socio-economic variables</w:t>
      </w:r>
    </w:p>
    <w:bookmarkStart w:id="34" w:name="employed-variable"/>
    <w:p>
      <w:pPr>
        <w:pStyle w:val="Titre3"/>
      </w:pPr>
      <w:r>
        <w:t xml:space="preserve">Employed variable</w:t>
      </w:r>
    </w:p>
    <w:p>
      <w:pPr>
        <w:pStyle w:val="SourceCode"/>
      </w:pPr>
      <w:r>
        <w:rPr>
          <w:rStyle w:val="NormalTok"/>
        </w:rPr>
        <w:t xml:space="preserve">occup_var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ccup_independan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occup_employeu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occup_salari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occup_apprenti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occup_aideFamilia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occup_autre"</w:t>
      </w:r>
      <w:r>
        <w:rPr>
          <w:rStyle w:val="NormalTok"/>
        </w:rPr>
        <w:t xml:space="preserve">)   </w:t>
      </w:r>
      <w:r>
        <w:br/>
      </w:r>
      <w:r>
        <w:br/>
      </w:r>
      <w:r>
        <w:br/>
      </w:r>
      <w:r>
        <w:rPr>
          <w:rStyle w:val="CommentTok"/>
        </w:rPr>
        <w:t xml:space="preserve">#For the RGPH 2002 dataset</w:t>
      </w:r>
      <w:r>
        <w:br/>
      </w:r>
      <w:r>
        <w:rPr>
          <w:rStyle w:val="NormalTok"/>
        </w:rPr>
        <w:t xml:space="preserve">menage_2002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electing relevant variable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RGPH,occup_independant,occup_employeur,occup_salarie,occup_apprenti,occup_aideFamilial,occup_autr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bind.fill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For the RGPH 2013 dataset </w:t>
      </w:r>
      <w:r>
        <w:br/>
      </w:r>
      <w:r>
        <w:rPr>
          <w:rStyle w:val="NormalTok"/>
        </w:rPr>
        <w:t xml:space="preserve">    menage_2013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Selecting relevant variables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RGPH,occup_independant,occup_employeur,occup_salarie,occup_apprenti,occup_aideFamilial,occup_autre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CommentTok"/>
        </w:rPr>
        <w:t xml:space="preserve"># Generate a summary table using "tbl_summary" for the specified column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bl_summary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RGPH,  </w:t>
      </w:r>
      <w:r>
        <w:rPr>
          <w:rStyle w:val="CommentTok"/>
        </w:rPr>
        <w:t xml:space="preserve"># Group by "RGPH" column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occup_independan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dépenda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occup_employeur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mployeu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occup_salari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larié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occup_apprenti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pprenti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occup_aideFamilial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ide familia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occup_autr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tre"</w:t>
      </w:r>
      <w:r>
        <w:br/>
      </w:r>
      <w:r>
        <w:rPr>
          <w:rStyle w:val="NormalTok"/>
        </w:rPr>
        <w:t xml:space="preserve">      ),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occup_var</w:t>
      </w:r>
      <w:r>
        <w:rPr>
          <w:rStyle w:val="SpecialCharTok"/>
        </w:rPr>
        <w:t xml:space="preserve">~</w:t>
      </w:r>
      <w:r>
        <w:rPr>
          <w:rStyle w:val="StringTok"/>
        </w:rPr>
        <w:t xml:space="preserve">"continuous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tatisti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     </w:t>
      </w:r>
      <w:r>
        <w:rPr>
          <w:rStyle w:val="FunctionTok"/>
        </w:rPr>
        <w:t xml:space="preserve">all_categoric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{n} ({p}%,{n}/{N}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</w:t>
      </w:r>
      <w:r>
        <w:rPr>
          <w:rStyle w:val="FunctionTok"/>
        </w:rPr>
        <w:t xml:space="preserve">all_continuou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{mean} ({sd})"</w:t>
      </w:r>
      <w:r>
        <w:br/>
      </w:r>
      <w:r>
        <w:rPr>
          <w:rStyle w:val="NormalTok"/>
        </w:rPr>
        <w:t xml:space="preserve">                     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issing_tex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(Missing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erything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missing = "no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Modify the table header to provide a descriptive label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odify_header</w:t>
      </w:r>
      <w:r>
        <w:rPr>
          <w:rStyle w:val="NormalTok"/>
        </w:rPr>
        <w:t xml:space="preserve">(label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ccupation des membres du ménag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overal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n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 difference statistics to the tabl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difference</w:t>
      </w:r>
      <w:r>
        <w:rPr>
          <w:rStyle w:val="NormalTok"/>
        </w:rPr>
        <w:t xml:space="preserve">() </w:t>
      </w:r>
    </w:p>
    <w:tbl xmlns:w14="http://schemas.microsoft.com/office/word/2010/wordml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617" w:hRule="auto"/>
          <w:tblHeader/>
        </w:trPr>
        header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ccupation des membres du ménag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Overall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, N = 78,388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2002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, N = 35,396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2013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, N = 42,992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Difference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16"/>
                <w:szCs w:val="16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95% CI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16"/>
                <w:szCs w:val="16"/>
                <w:color w:val="000000"/>
              </w:rPr>
              <w:t xml:space="preserve">2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16"/>
                <w:szCs w:val="16"/>
                <w:color w:val="000000"/>
              </w:rPr>
              <w:t xml:space="preserve">3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-value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16"/>
                <w:szCs w:val="16"/>
                <w:color w:val="000000"/>
              </w:rPr>
              <w:t xml:space="preserve">2</w:t>
            </w:r>
          </w:p>
        </w:tc>
      </w:tr>
      <w:tr>
        <w:trPr>
          <w:trHeight w:val="617" w:hRule="auto"/>
        </w:trPr>
        body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dépendant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8,388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17 (1.50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25 (1.60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11 (1.41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3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1, 0.16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Employeu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8,3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8 (0.3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3 (0.2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1 (0.4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08, -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alarié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8,3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6 (1.1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80 (1.1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2 (1.0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6, 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pprent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8,3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7 (0.7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6 (0.8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0 (0.5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5, 0.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ide famili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8,3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3 (0.2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4 (0.2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2 (0.1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2, 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6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utre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8,388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6 (0.34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6 (0.38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5 (0.31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1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1, 0.02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01</w:t>
            </w:r>
          </w:p>
        </w:tc>
      </w:tr>
      <w:tr>
        <w:trPr>
          <w:trHeight w:val="360" w:hRule="auto"/>
        </w:trPr>
        footer1
        <w:tc>
          <w:tcPr>
            <w:gridSpan w:val="8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16"/>
                <w:szCs w:val="16"/>
                <w:color w:val="000000"/>
              </w:rPr>
              <w:t xml:space="preserve">1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ean (SD)</w:t>
            </w:r>
          </w:p>
        </w:tc>
      </w:tr>
      <w:tr>
        <w:trPr>
          <w:trHeight w:val="360" w:hRule="auto"/>
        </w:trPr>
        footer2
        <w:tc>
          <w:tcPr>
            <w:gridSpan w:val="8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16"/>
                <w:szCs w:val="16"/>
                <w:color w:val="000000"/>
              </w:rPr>
              <w:t xml:space="preserve">2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Welch Two Sample t-test</w:t>
            </w:r>
          </w:p>
        </w:tc>
      </w:tr>
      <w:tr>
        <w:trPr>
          <w:trHeight w:val="360" w:hRule="auto"/>
        </w:trPr>
        footer3
        <w:tc>
          <w:tcPr>
            <w:gridSpan w:val="8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16"/>
                <w:szCs w:val="16"/>
                <w:color w:val="000000"/>
              </w:rPr>
              <w:t xml:space="preserve">3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I = Confidence Interval</w:t>
            </w:r>
          </w:p>
        </w:tc>
      </w:tr>
    </w:tbl>
    <w:bookmarkEnd w:id="34"/>
    <w:bookmarkStart w:id="35" w:name="occupational-status-variable"/>
    <w:p>
      <w:pPr>
        <w:pStyle w:val="Titre3"/>
      </w:pPr>
      <w:r>
        <w:t xml:space="preserve">Occupational status variable</w:t>
      </w:r>
    </w:p>
    <w:p>
      <w:pPr>
        <w:pStyle w:val="SourceCode"/>
      </w:pPr>
      <w:r>
        <w:rPr>
          <w:rStyle w:val="NormalTok"/>
        </w:rPr>
        <w:t xml:space="preserve">sit_occup_var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it_occup_occup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it_occup_chomeu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it_occup_foye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it_occup_etudian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it_occup_rentie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it_occup_retrait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it_occup_autre"</w:t>
      </w:r>
      <w:r>
        <w:rPr>
          <w:rStyle w:val="NormalTok"/>
        </w:rPr>
        <w:t xml:space="preserve">)  </w:t>
      </w:r>
      <w:r>
        <w:br/>
      </w:r>
      <w:r>
        <w:br/>
      </w:r>
      <w:r>
        <w:br/>
      </w:r>
      <w:r>
        <w:rPr>
          <w:rStyle w:val="CommentTok"/>
        </w:rPr>
        <w:t xml:space="preserve">#For the RGPH 2002 dataset</w:t>
      </w:r>
      <w:r>
        <w:br/>
      </w:r>
      <w:r>
        <w:rPr>
          <w:rStyle w:val="NormalTok"/>
        </w:rPr>
        <w:t xml:space="preserve">menage_2002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electing relevant variable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RGPH,sit_occup_occup,sit_occup_chomeur,sit_occup_foyer,sit_occup_etudiant,sit_occup_rentier,sit_occup_retraite,sit_occup_autr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bind.fill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For the RGPH 2013 dataset </w:t>
      </w:r>
      <w:r>
        <w:br/>
      </w:r>
      <w:r>
        <w:rPr>
          <w:rStyle w:val="NormalTok"/>
        </w:rPr>
        <w:t xml:space="preserve">    menage_2013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Selecting relevant variables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RGPH,sit_occup_occup,sit_occup_chomeur,sit_occup_foyer,sit_occup_etudiant,sit_occup_rentier,sit_occup_retraite,sit_occup_autre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CommentTok"/>
        </w:rPr>
        <w:t xml:space="preserve"># Generate a summary table using "tbl_summary" for the specified column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bl_summary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RGPH,  </w:t>
      </w:r>
      <w:r>
        <w:rPr>
          <w:rStyle w:val="CommentTok"/>
        </w:rPr>
        <w:t xml:space="preserve"># Group by "RGPH" column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sit_occup_var</w:t>
      </w:r>
      <w:r>
        <w:rPr>
          <w:rStyle w:val="SpecialCharTok"/>
        </w:rPr>
        <w:t xml:space="preserve">~</w:t>
      </w:r>
      <w:r>
        <w:rPr>
          <w:rStyle w:val="StringTok"/>
        </w:rPr>
        <w:t xml:space="preserve">"continuous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sit_occup_occup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ccupé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sit_occup_chomeur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omeu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sit_occup_foyer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oy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sit_occup_etudian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Étudia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sit_occup_rentier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nti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sit_occup_retrait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traité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sit_occup_autr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tre"</w:t>
      </w:r>
      <w:r>
        <w:br/>
      </w:r>
      <w:r>
        <w:rPr>
          <w:rStyle w:val="NormalTok"/>
        </w:rPr>
        <w:t xml:space="preserve">      ),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tatisti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     </w:t>
      </w:r>
      <w:r>
        <w:rPr>
          <w:rStyle w:val="FunctionTok"/>
        </w:rPr>
        <w:t xml:space="preserve">all_categoric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{n} ({p}%,{n}/{N}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</w:t>
      </w:r>
      <w:r>
        <w:rPr>
          <w:rStyle w:val="FunctionTok"/>
        </w:rPr>
        <w:t xml:space="preserve">all_continuou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{mean} ({sd})"</w:t>
      </w:r>
      <w:r>
        <w:br/>
      </w:r>
      <w:r>
        <w:rPr>
          <w:rStyle w:val="NormalTok"/>
        </w:rPr>
        <w:t xml:space="preserve">                     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issing_tex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(Missing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erything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missing = "no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Modify the table header to provide a descriptive label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odify_header</w:t>
      </w:r>
      <w:r>
        <w:rPr>
          <w:rStyle w:val="NormalTok"/>
        </w:rPr>
        <w:t xml:space="preserve">(label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tuation dans l'occupation principale des membres du ménag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overal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n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 difference statistics to the tabl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difference</w:t>
      </w:r>
      <w:r>
        <w:rPr>
          <w:rStyle w:val="NormalTok"/>
        </w:rPr>
        <w:t xml:space="preserve">() </w:t>
      </w:r>
    </w:p>
    <w:tbl xmlns:w14="http://schemas.microsoft.com/office/word/2010/wordml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617" w:hRule="auto"/>
          <w:tblHeader/>
        </w:trPr>
        header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ituation dans l'occupation principale des membres du ménag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Overall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, N = 78,388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2002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, N = 35,396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2013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, N = 42,992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Difference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16"/>
                <w:szCs w:val="16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95% CI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16"/>
                <w:szCs w:val="16"/>
                <w:color w:val="000000"/>
              </w:rPr>
              <w:t xml:space="preserve">2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16"/>
                <w:szCs w:val="16"/>
                <w:color w:val="000000"/>
              </w:rPr>
              <w:t xml:space="preserve">3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-value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16"/>
                <w:szCs w:val="16"/>
                <w:color w:val="000000"/>
              </w:rPr>
              <w:t xml:space="preserve">2</w:t>
            </w:r>
          </w:p>
        </w:tc>
      </w:tr>
      <w:tr>
        <w:trPr>
          <w:trHeight w:val="617" w:hRule="auto"/>
        </w:trPr>
        body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ccupé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8,388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37 (2.28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64 (2.57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15 (1.98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9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6, 0.52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homeu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8,3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3 (0.9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8 (1.0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9 (0.8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8, 0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Foy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8,3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15 (1.4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51 (1.7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86 (1.1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3, 0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Étudia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8,3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01 (2.2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91 (2.2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08 (2.2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21, -0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Renti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8,3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1 (0.1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0 (0.0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1 (0.2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01, -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Retraité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8,3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1 (0.4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3 (0.4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9 (0.4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4, 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7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utre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8,388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5 (1.27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6 (1.46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6 (1.09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9, 0.22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01</w:t>
            </w:r>
          </w:p>
        </w:tc>
      </w:tr>
      <w:tr>
        <w:trPr>
          <w:trHeight w:val="360" w:hRule="auto"/>
        </w:trPr>
        footer1
        <w:tc>
          <w:tcPr>
            <w:gridSpan w:val="8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16"/>
                <w:szCs w:val="16"/>
                <w:color w:val="000000"/>
              </w:rPr>
              <w:t xml:space="preserve">1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ean (SD)</w:t>
            </w:r>
          </w:p>
        </w:tc>
      </w:tr>
      <w:tr>
        <w:trPr>
          <w:trHeight w:val="360" w:hRule="auto"/>
        </w:trPr>
        footer2
        <w:tc>
          <w:tcPr>
            <w:gridSpan w:val="8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16"/>
                <w:szCs w:val="16"/>
                <w:color w:val="000000"/>
              </w:rPr>
              <w:t xml:space="preserve">2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Welch Two Sample t-test</w:t>
            </w:r>
          </w:p>
        </w:tc>
      </w:tr>
      <w:tr>
        <w:trPr>
          <w:trHeight w:val="360" w:hRule="auto"/>
        </w:trPr>
        footer3
        <w:tc>
          <w:tcPr>
            <w:gridSpan w:val="8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16"/>
                <w:szCs w:val="16"/>
                <w:color w:val="000000"/>
              </w:rPr>
              <w:t xml:space="preserve">3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I = Confidence Interval</w:t>
            </w:r>
          </w:p>
        </w:tc>
      </w:tr>
    </w:tbl>
    <w:bookmarkEnd w:id="35"/>
    <w:bookmarkStart w:id="36" w:name="income-variable"/>
    <w:p>
      <w:pPr>
        <w:pStyle w:val="Titre3"/>
      </w:pPr>
      <w:r>
        <w:t xml:space="preserve">Income variable</w:t>
      </w:r>
    </w:p>
    <w:p>
      <w:pPr>
        <w:pStyle w:val="SourceCode"/>
      </w:pPr>
      <w:r>
        <w:rPr>
          <w:rStyle w:val="NormalTok"/>
        </w:rPr>
        <w:t xml:space="preserve">income_va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_repas_saut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_soins_medicaux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Il faut revoir les labels dans cette region</w:t>
      </w:r>
      <w:r>
        <w:br/>
      </w:r>
      <w:r>
        <w:br/>
      </w:r>
      <w:r>
        <w:rPr>
          <w:rStyle w:val="CommentTok"/>
        </w:rPr>
        <w:t xml:space="preserve">#For the RGPH 2002 dataset</w:t>
      </w:r>
      <w:r>
        <w:br/>
      </w:r>
      <w:r>
        <w:rPr>
          <w:rStyle w:val="NormalTok"/>
        </w:rPr>
        <w:t xml:space="preserve">menage_2002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electing relevant variable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RGPH,I_repas_saute,I_soins_medicaux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bind.fill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For the RGPH 2013 dataset </w:t>
      </w:r>
      <w:r>
        <w:br/>
      </w:r>
      <w:r>
        <w:rPr>
          <w:rStyle w:val="NormalTok"/>
        </w:rPr>
        <w:t xml:space="preserve">    menage_2013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Selecting relevant variables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RGPH,I_repas_saute,I_soins_medicaux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CommentTok"/>
        </w:rPr>
        <w:t xml:space="preserve"># Generate a summary table using "tbl_summary" for the specified column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bl_summary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RGPH,  </w:t>
      </w:r>
      <w:r>
        <w:rPr>
          <w:rStyle w:val="CommentTok"/>
        </w:rPr>
        <w:t xml:space="preserve"># Group by "RGPH" column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I_repas_saut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pas sauté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I_soins_medicaux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ins médicaux"</w:t>
      </w:r>
      <w:r>
        <w:br/>
      </w:r>
      <w:r>
        <w:rPr>
          <w:rStyle w:val="NormalTok"/>
        </w:rPr>
        <w:t xml:space="preserve">      ),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income_var</w:t>
      </w:r>
      <w:r>
        <w:rPr>
          <w:rStyle w:val="SpecialCharTok"/>
        </w:rPr>
        <w:t xml:space="preserve">~</w:t>
      </w:r>
      <w:r>
        <w:rPr>
          <w:rStyle w:val="StringTok"/>
        </w:rPr>
        <w:t xml:space="preserve">"continuous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tatisti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     </w:t>
      </w:r>
      <w:r>
        <w:rPr>
          <w:rStyle w:val="FunctionTok"/>
        </w:rPr>
        <w:t xml:space="preserve">all_categoric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{n} ({p}%,{n}/{N}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</w:t>
      </w:r>
      <w:r>
        <w:rPr>
          <w:rStyle w:val="FunctionTok"/>
        </w:rPr>
        <w:t xml:space="preserve">all_continuou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{mean} ({sd})"</w:t>
      </w:r>
      <w:r>
        <w:br/>
      </w:r>
      <w:r>
        <w:rPr>
          <w:rStyle w:val="NormalTok"/>
        </w:rPr>
        <w:t xml:space="preserve">                     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issing_tex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(Missing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erything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missing = "no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Modify the table header to provide a descriptive label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odify_header</w:t>
      </w:r>
      <w:r>
        <w:rPr>
          <w:rStyle w:val="NormalTok"/>
        </w:rPr>
        <w:t xml:space="preserve">(label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uté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overal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n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 difference statistics to the tabl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difference</w:t>
      </w:r>
      <w:r>
        <w:rPr>
          <w:rStyle w:val="NormalTok"/>
        </w:rPr>
        <w:t xml:space="preserve">() </w:t>
      </w:r>
    </w:p>
    <w:tbl xmlns:w14="http://schemas.microsoft.com/office/word/2010/wordml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612" w:hRule="auto"/>
          <w:tblHeader/>
        </w:trPr>
        header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auté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Overall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, N = 78,388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2002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, N = 35,396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2013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, N = 42,992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Difference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16"/>
                <w:szCs w:val="16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95% CI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16"/>
                <w:szCs w:val="16"/>
                <w:color w:val="000000"/>
              </w:rPr>
              <w:t xml:space="preserve">2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16"/>
                <w:szCs w:val="16"/>
                <w:color w:val="000000"/>
              </w:rPr>
              <w:t xml:space="preserve">3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-value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16"/>
                <w:szCs w:val="16"/>
                <w:color w:val="000000"/>
              </w:rPr>
              <w:t xml:space="preserve">2</w:t>
            </w:r>
          </w:p>
        </w:tc>
      </w:tr>
      <w:tr>
        <w:trPr>
          <w:trHeight w:val="617" w:hRule="auto"/>
        </w:trPr>
        body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Repas sauté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8,388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2 (0.41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6 (0.44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8 (0.39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7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7, 0.08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2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oins médicaux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8,388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6 (0.44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9 (0.45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3 (0.42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6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5, 0.06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01</w:t>
            </w:r>
          </w:p>
        </w:tc>
      </w:tr>
      <w:tr>
        <w:trPr>
          <w:trHeight w:val="360" w:hRule="auto"/>
        </w:trPr>
        footer1
        <w:tc>
          <w:tcPr>
            <w:gridSpan w:val="8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16"/>
                <w:szCs w:val="16"/>
                <w:color w:val="000000"/>
              </w:rPr>
              <w:t xml:space="preserve">1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ean (SD)</w:t>
            </w:r>
          </w:p>
        </w:tc>
      </w:tr>
      <w:tr>
        <w:trPr>
          <w:trHeight w:val="360" w:hRule="auto"/>
        </w:trPr>
        footer2
        <w:tc>
          <w:tcPr>
            <w:gridSpan w:val="8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16"/>
                <w:szCs w:val="16"/>
                <w:color w:val="000000"/>
              </w:rPr>
              <w:t xml:space="preserve">2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Welch Two Sample t-test</w:t>
            </w:r>
          </w:p>
        </w:tc>
      </w:tr>
      <w:tr>
        <w:trPr>
          <w:trHeight w:val="360" w:hRule="auto"/>
        </w:trPr>
        footer3
        <w:tc>
          <w:tcPr>
            <w:gridSpan w:val="8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16"/>
                <w:szCs w:val="16"/>
                <w:color w:val="000000"/>
              </w:rPr>
              <w:t xml:space="preserve">3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I = Confidence Interval</w:t>
            </w:r>
          </w:p>
        </w:tc>
      </w:tr>
    </w:tbl>
    <w:bookmarkEnd w:id="36"/>
    <w:bookmarkEnd w:id="37"/>
    <w:bookmarkStart w:id="43" w:name="household-variables"/>
    <w:p>
      <w:pPr>
        <w:pStyle w:val="Titre2"/>
      </w:pPr>
      <w:r>
        <w:t xml:space="preserve">Household variables</w:t>
      </w:r>
    </w:p>
    <w:bookmarkStart w:id="38" w:name="capital-goods-variable"/>
    <w:p>
      <w:pPr>
        <w:pStyle w:val="Titre3"/>
      </w:pPr>
      <w:r>
        <w:t xml:space="preserve">Capital goods variable</w:t>
      </w:r>
    </w:p>
    <w:p>
      <w:pPr>
        <w:pStyle w:val="SourceCode"/>
      </w:pPr>
      <w:r>
        <w:rPr>
          <w:rStyle w:val="CommentTok"/>
        </w:rPr>
        <w:t xml:space="preserve">#For the RGPH 2002 dataset</w:t>
      </w:r>
      <w:r>
        <w:br/>
      </w:r>
      <w:r>
        <w:rPr>
          <w:rStyle w:val="CommentTok"/>
        </w:rPr>
        <w:t xml:space="preserve">#OK</w:t>
      </w:r>
      <w:r>
        <w:br/>
      </w:r>
      <w:r>
        <w:rPr>
          <w:rStyle w:val="CommentTok"/>
        </w:rPr>
        <w:t xml:space="preserve"># 1. Radio, 2. Television, 3. Video/VCD/DVD, 4. Refrigerator/freezer, 5. Telephone, 6. Improved fireplace, 7. Air conditioner, 8. Sewing machine, 9. Water heater, 10. Stove</w:t>
      </w:r>
      <w:r>
        <w:br/>
      </w:r>
      <w:r>
        <w:br/>
      </w:r>
      <w:r>
        <w:rPr>
          <w:rStyle w:val="CommentTok"/>
        </w:rPr>
        <w:t xml:space="preserve">#For the RGPH 2013 dataset</w:t>
      </w:r>
    </w:p>
    <w:bookmarkEnd w:id="38"/>
    <w:bookmarkStart w:id="39" w:name="access-to-basic-equipment"/>
    <w:p>
      <w:pPr>
        <w:pStyle w:val="Titre3"/>
      </w:pPr>
      <w:r>
        <w:t xml:space="preserve">Access to basic equipment</w:t>
      </w:r>
    </w:p>
    <w:p>
      <w:pPr>
        <w:pStyle w:val="SourceCode"/>
      </w:pPr>
      <w:r>
        <w:rPr>
          <w:rStyle w:val="CommentTok"/>
        </w:rPr>
        <w:t xml:space="preserve">#For the RGPH 2002 dataset</w:t>
      </w:r>
      <w:r>
        <w:br/>
      </w:r>
      <w:r>
        <w:rPr>
          <w:rStyle w:val="CommentTok"/>
        </w:rPr>
        <w:t xml:space="preserve">#OK</w:t>
      </w:r>
      <w:r>
        <w:br/>
      </w:r>
      <w:r>
        <w:rPr>
          <w:rStyle w:val="CommentTok"/>
        </w:rPr>
        <w:t xml:space="preserve"># 1. Main mode of household waste disposal, 2. Main mode of waste water disposal, 3. Main mode of lighting, 4. Main fuel for cooking</w:t>
      </w:r>
      <w:r>
        <w:br/>
      </w:r>
      <w:r>
        <w:rPr>
          <w:rStyle w:val="CommentTok"/>
        </w:rPr>
        <w:t xml:space="preserve">#For the RGPH 2013 dataset</w:t>
      </w:r>
      <w:r>
        <w:br/>
      </w:r>
      <w:r>
        <w:br/>
      </w:r>
      <w:r>
        <w:rPr>
          <w:rStyle w:val="NormalTok"/>
        </w:rPr>
        <w:t xml:space="preserve">equipment_v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oins_medicaux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pas_saut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vacut_eaux_usee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errain_ba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ppareil_phot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ouli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ordinateu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hotocopieu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elephone_tel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haise_bach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ateriel_musiq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achine_coudr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friger_congela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obylette_bicyc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oiture_ca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racteu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nimaux_trait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aleche_cha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oue_charr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irog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aleche_charett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icyclett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obylett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oitur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achine_coudr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limatisateu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oyer_ameli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chaud_cui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elephon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fri_cong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ide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eleviseu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adi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ature_so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ature_toi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ature_mu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mbustible_cuisin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clairag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pprov_eau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ype_aisanc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tat_occupatio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iece_occup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ype_log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#For the RGPH 2002 dataset</w:t>
      </w:r>
      <w:r>
        <w:br/>
      </w:r>
      <w:r>
        <w:rPr>
          <w:rStyle w:val="NormalTok"/>
        </w:rPr>
        <w:t xml:space="preserve">menage_2002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electing relevant variable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RGPH,soins_medicaux,repas_saute,evacut_eaux_usees,terrain_bat,appareil_photo,moulin,ordinateur,photocopieuse,telephone_tele,chaise_bache,materiel_musique,machine_coudre,refriger_congelat,mobylette_bicycl,voiture_cam,tracteur,animaux_traite,caleche_char,houe_charrue,pirogue,caleche_charette,bicyclette,mobylette,voiture,machine_coudre,climatisateur,foyer_ameli,rechaud_cuis,telephone,refri_conge,video,televiseur,radio,nature_sol,nature_toit,nature_mur,combustible_cuisine,eclairage,approv_eau,type_aisance,stat_occupation,piece_occup,type_log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bind.fill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For the RGPH 2013 dataset </w:t>
      </w:r>
      <w:r>
        <w:br/>
      </w:r>
      <w:r>
        <w:rPr>
          <w:rStyle w:val="NormalTok"/>
        </w:rPr>
        <w:t xml:space="preserve">    menage_2013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Selecting relevant variables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RGPH,soins_medicaux,repas_saute,evacut_eaux_usees,terrain_bat,appareil_photo,moulin,ordinateur,photocopieuse,telephone_tele,chaise_bache,materiel_musique,machine_coudre,refriger_congelat,mobylette_bicycl,voiture_cam,tracteur,animaux_traite,caleche_char,houe_charrue,pirogue,caleche_charette,bicyclette,mobylette,voiture,machine_coudre,climatisateur,foyer_ameli,rechaud_cuis,telephone,refri_conge,video,televiseur,radio,nature_sol,nature_toit,nature_mur,combustible_cuisine,eclairage,approv_eau,type_aisance,stat_occupation,piece_occup,type_log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CommentTok"/>
        </w:rPr>
        <w:t xml:space="preserve"># Generate a summary table using "tbl_summary" for the specified column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bl_summary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RGPH,  </w:t>
      </w:r>
      <w:r>
        <w:rPr>
          <w:rStyle w:val="CommentTok"/>
        </w:rPr>
        <w:t xml:space="preserve"># Group by "RGPH" column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label = list(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  I_repas_saute ~ "Repas sauté"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  I_soins_medicaux ~ "Soins médicaux"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  ),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equipment_var</w:t>
      </w:r>
      <w:r>
        <w:rPr>
          <w:rStyle w:val="SpecialCharTok"/>
        </w:rPr>
        <w:t xml:space="preserve">~</w:t>
      </w:r>
      <w:r>
        <w:rPr>
          <w:rStyle w:val="StringTok"/>
        </w:rPr>
        <w:t xml:space="preserve">"categorical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tatisti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     </w:t>
      </w:r>
      <w:r>
        <w:rPr>
          <w:rStyle w:val="FunctionTok"/>
        </w:rPr>
        <w:t xml:space="preserve">all_categoric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{n} ({p}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</w:t>
      </w:r>
      <w:r>
        <w:rPr>
          <w:rStyle w:val="FunctionTok"/>
        </w:rPr>
        <w:t xml:space="preserve">all_continuou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{mean} ({sd})"</w:t>
      </w:r>
      <w:r>
        <w:br/>
      </w:r>
      <w:r>
        <w:rPr>
          <w:rStyle w:val="NormalTok"/>
        </w:rPr>
        <w:t xml:space="preserve">                     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issing_tex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(Missing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erything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missing = "no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Modify the table header to provide a descriptive label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odify_header</w:t>
      </w:r>
      <w:r>
        <w:rPr>
          <w:rStyle w:val="NormalTok"/>
        </w:rPr>
        <w:t xml:space="preserve">(label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cess aux equipement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overal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n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 difference statistics to the tabl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difference</w:t>
      </w:r>
      <w:r>
        <w:rPr>
          <w:rStyle w:val="NormalTok"/>
        </w:rPr>
        <w:t xml:space="preserve">() </w:t>
      </w:r>
    </w:p>
    <w:tbl xmlns:w14="http://schemas.microsoft.com/office/word/2010/wordml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612" w:hRule="auto"/>
          <w:tblHeader/>
        </w:trPr>
        header  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ccess aux equipements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Overall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, N = 78,388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2002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, N = 35,396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2013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, N = 42,992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-value</w:t>
            </w:r>
          </w:p>
        </w:tc>
      </w:tr>
      <w:tr>
        <w:trPr>
          <w:trHeight w:val="600" w:hRule="auto"/>
        </w:trPr>
        body  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oins médicaux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5,438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2,233.00 (42.7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2,270.00 (68.6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,963.00 (23.1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4,697.00 (45.9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,176.00 (31.3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4,521.00 (57.0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,508.00 (11.2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0 (0.0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,508.00 (19.7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Missing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,9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,9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3" w:hRule="auto"/>
        </w:trPr>
        body 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Repas sauté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8,3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4,234.00 (56.4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,151.00 (25.8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5,083.00 (81.6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4,154.00 (43.5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,245.00 (74.1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,909.00 (18.4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0" w:hRule="auto"/>
        </w:trPr>
        body 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Évacuation des eaux usé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8,3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,245.00 (24.5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,283.00 (17.7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,962.00 (30.1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,924.00 (7.5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,185.00 (6.1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,739.00 (8.7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47.00 (0.7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9.00 (0.4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8.00 (0.8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,364.00 (1.7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,023.00 (2.8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41.00 (0.7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,629.00 (13.5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6.00 (0.2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,543.00 (24.5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34.00 (0.4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0.00 (0.1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4.00 (0.6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,815.00 (3.5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,707.00 (7.6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8.00 (0.2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2,578.00 (28.8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,135.00 (59.7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,443.00 (3.3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,617.00 (18.6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,758.00 (4.9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,859.00 (29.9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35.00 (0.4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0 (0.0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35.00 (0.7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 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Terrain, bâtime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8,3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7,292.00 (98.6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5,098.00 (99.1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2,194.00 (98.1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,096.00 (1.4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8.00 (0.8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98.00 (1.8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2" w:hRule="auto"/>
        </w:trPr>
        body 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ppareil photo, came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8,3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8,109.00 (99.6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5,304.00 (99.7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2,805.00 (99.5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9.00 (0.3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2.00 (0.2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7.00 (0.4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3" w:hRule="auto"/>
        </w:trPr>
        body 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oulin, décortiqueu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8,3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8,360.00 (99.9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5,384.00 (99.9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2,976.00 (99.9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.00 (0.0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00 (0.0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.00 (0.0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 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rdinateu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8,3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7,830.00 (99.2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5,299.00 (99.7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2,531.00 (98.9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58.00 (0.7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7.00 (0.2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61.00 (1.0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2" w:hRule="auto"/>
        </w:trPr>
        body 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hotocopieu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8,3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8,310.00 (99.9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5,364.00 (99.9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2,946.00 (99.8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8.00 (0.1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2.00 (0.0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6.00 (0.1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5" w:hRule="auto"/>
        </w:trPr>
        body 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Téléphone, téléfa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8,3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8,050.00 (99.5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5,157.00 (99.3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2,893.00 (99.7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38.00 (0.4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39.00 (0.6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9.00 (0.2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02" w:hRule="auto"/>
        </w:trPr>
        body 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haise, bâch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8,3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8,156.00 (99.7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5,314.00 (99.7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2,842.00 (99.6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32.00 (0.3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2.00 (0.2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0.00 (0.3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3" w:hRule="auto"/>
        </w:trPr>
        body 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atériel de musiq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8,3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8,130.00 (99.6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5,283.00 (99.6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2,847.00 (99.6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8.00 (0.3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3.00 (0.3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5.00 (0.3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 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achine à coud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8,3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7,055.00 (98.3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5,046.00 (99.0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2,009.00 (97.7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,333.00 (1.7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50.00 (0.9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83.00 (2.2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Réfrigerateur, congélateu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8,3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4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4,346.00 (94.8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4,120.00 (96.4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0,226.00 (93.5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4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,042.00 (5.1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,276.00 (3.6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,766.00 (6.4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4" w:hRule="auto"/>
        </w:trPr>
        body 5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obylette, bicyclet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8,3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5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8,252.00 (99.8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5,377.00 (99.9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2,875.00 (99.7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5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6.00 (0.1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.00 (0.0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7.00 (0.2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 5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Voiture, cam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8,3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5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6,846.00 (98.0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4,778.00 (98.2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2,068.00 (97.8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5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,542.00 (1.9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18.00 (1.7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24.00 (2.1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 5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Tracteu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8,3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5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8,366.00 (99.9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5,387.00 (99.9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2,979.00 (99.9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5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2.00 (0.0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00 (0.0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00 (0.0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 5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nimaux de tra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8,3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6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7,985.00 (99.4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5,154.00 (99.3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2,831.00 (99.6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6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03.00 (0.5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42.00 (0.6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1.00 (0.3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02" w:hRule="auto"/>
        </w:trPr>
        body 6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alèche, charret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8,3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6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8,166.00 (99.7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5,312.00 (99.7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2,854.00 (99.6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6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22.00 (0.2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4.00 (0.2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8.00 (0.3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 6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Houe, charrue, sémoi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8,3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6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8,275.00 (99.8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5,344.00 (99.8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2,931.00 (99.8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6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3.00 (0.1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2.00 (0.1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1.00 (0.1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 6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ucu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8,3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6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7,910.00 (61.1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,939.00 (13.9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2,971.00 (99.9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7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,478.00 (38.8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,457.00 (86.0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.00 (0.0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4" w:hRule="auto"/>
        </w:trPr>
        body 7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irog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8,3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7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8,201.00 (99.7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5,360.00 (99.9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2,841.00 (99.6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7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7.00 (0.2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6.00 (0.1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1.00 (0.3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 7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alèche/charret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8,3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7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7,885.00 (99.3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5,330.00 (99.8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2,555.00 (98.9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7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03.00 (0.6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6.00 (0.1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7.00 (1.0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4" w:hRule="auto"/>
        </w:trPr>
        body 7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obylet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8,3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7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7,699.00 (99.1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4,824.00 (98.3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2,875.00 (99.7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7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89.00 (0.8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72.00 (1.6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7.00 (0.2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 8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Voitu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8,3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8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3,151.00 (93.3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1,083.00 (87.8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2,068.00 (97.8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8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,237.00 (6.6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,313.00 (12.1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24.00 (2.1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 8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limatiseu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8,3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8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5,996.00 (96.9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4,523.00 (97.5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1,473.00 (96.4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8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,392.00 (3.0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73.00 (2.4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,519.00 (3.5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5" w:hRule="auto"/>
        </w:trPr>
        body 8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Foyer amélioré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8,3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8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7,452.00 (86.0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5,082.00 (99.1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2,370.00 (75.2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8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,936.00 (13.9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14.00 (0.8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,622.00 (24.7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 8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Réchaud/Cuisiniè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8,3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9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2,094.00 (91.9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2,113.00 (90.7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9,981.00 (93.0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9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,294.00 (8.0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,283.00 (9.2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,011.00 (7.0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3" w:hRule="auto"/>
        </w:trPr>
        body 9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Télépho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8,3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9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,357.00 (38.7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,899.00 (73.1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,458.00 (10.3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9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8,031.00 (61.2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,497.00 (26.8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8,534.00 (89.6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9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Réfrigérateur/Congélateu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8,3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9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6,880.00 (59.8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3,708.00 (66.9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3,172.00 (53.9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9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1,508.00 (40.1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,688.00 (33.0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,820.00 (46.1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 9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Vidé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8,3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9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5,722.00 (71.0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,160.00 (82.3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,562.00 (61.7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0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2,666.00 (28.9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,236.00 (17.6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,430.00 (38.2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10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Téléviseu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8,3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0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,317.00 (24.6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,701.00 (41.5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,616.00 (10.7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0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9,071.00 (75.3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,695.00 (58.4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8,376.00 (89.2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10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Radi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8,3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0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,163.00 (21.8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,859.00 (16.5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,304.00 (26.2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0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1,225.00 (78.1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,537.00 (83.4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1,688.00 (73.7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10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ature du s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8,3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0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4,564.00 (44.0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,170.00 (25.9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,394.00 (59.0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0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4,556.00 (44.0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,432.00 (57.7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,124.00 (32.8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2.00 (0.1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4.00 (0.2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.00 (0.0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,941.00 (10.1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,617.00 (15.8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,324.00 (5.4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,015.00 (1.2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3.00 (0.2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22.00 (2.1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5.00 (0.1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0 (0.0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5.00 (0.3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00 (0.0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0 (0.0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00 (0.0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6.00 (0.0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0 (0.0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6.00 (0.1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1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ature du toi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8,3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,807.00 (25.2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,679.00 (55.6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8.00 (0.3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5,833.00 (58.4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,376.00 (40.6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1,457.00 (73.1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,663.00 (14.8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67.00 (2.7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,696.00 (24.8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57.00 (0.9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6.00 (0.1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01.00 (1.6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28.00 (0.4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18.00 (0.9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.00 (0.0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1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ature du mu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8,3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0,711.00 (90.2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4,518.00 (97.5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6,193.00 (84.1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,933.00 (8.8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79.00 (1.6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,354.00 (14.7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83.00 (0.4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7.00 (0.5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6.00 (0.4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1.00 (0.1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00 (0.0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6.00 (0.1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7.00 (0.2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7.00 (0.2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0.00 (0.2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00 (0.0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0 (0.0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00 (0.0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00 (0.0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0 (0.0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00 (0.0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6.00 (0.1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0 (0.0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6.00 (0.1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ombustible (cuisine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8,3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,854.00 (2.3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56.00 (2.4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98.00 (2.3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,901.00 (12.6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,398.00 (6.7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,503.00 (17.4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4,982.00 (82.9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1,499.00 (88.9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3,483.00 (77.8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9.00 (0.2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2.00 (0.2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7.00 (0.1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42.00 (0.6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41.00 (1.5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 (0.0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30.00 (1.1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0 (0.0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30.00 (2.1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54" w:hRule="auto"/>
        </w:trPr>
        body1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Éclaira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8,3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2,439.00 (92.4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1,001.00 (87.5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1,438.00 (96.3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9.00 (0.1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5.00 (0.2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4.00 (0.1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8.00 (0.3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8.00 (0.7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.00 (0.0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0.00 (0.2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8.00 (0.2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2.00 (0.1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8.00 (0.2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0.00 (0.4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.00 (0.0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26.00 (0.6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70.00 (1.3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6.00 (0.1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,429.00 (5.6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,239.00 (9.1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,190.00 (2.7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4.00 (0.0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.00 (0.1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.00 (0.0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6.00 (0.1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8.00 (0.1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8.00 (0.1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4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9.00 (0.0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0 (0.0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9.00 (0.1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2" w:hRule="auto"/>
        </w:trPr>
        body14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pprov. en eau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8,3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5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,802.00 (39.2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21.00 (2.0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,081.00 (69.9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5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,667.00 (14.8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56.00 (1.8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,011.00 (25.6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5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2,353.00 (41.2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1,216.00 (88.1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,137.00 (2.6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5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,290.00 (2.9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,070.00 (5.8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20.00 (0.5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5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3.00 (0.0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.00 (0.1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.00 (0.0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5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61.00 (0.7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57.00 (1.5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00 (0.0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5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5.00 (0.5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.00 (0.0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16.00 (0.9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5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7.00 (0.1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0.00 (0.3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00 (0.0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5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 (0.0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0 (0.0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 (0.0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5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00 (0.0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0 (0.0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00 (0.0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6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7.00 (0.1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0 (0.0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7.00 (0.2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4" w:hRule="auto"/>
        </w:trPr>
        body16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Type d'aisan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8,3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6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,904.00 (21.5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,677.00 (16.0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,227.00 (26.1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6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6,450.00 (59.2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,976.00 (56.4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,474.00 (61.5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6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,451.00 (14.6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,641.00 (24.4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,810.00 (6.5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6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,873.00 (2.3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3.00 (0.8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,580.00 (3.6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6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77.00 (1.1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83.00 (1.0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94.00 (1.1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6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10.00 (0.6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26.00 (1.2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4.00 (0.2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6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36.00 (0.3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0 (0.0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36.00 (0.5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6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7.00 (0.1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0 (0.0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7.00 (0.2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5" w:hRule="auto"/>
        </w:trPr>
        body17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tatut d'occup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8,3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7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2,410.00 (41.3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,526.00 (43.8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,884.00 (39.2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7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,417.00 (3.0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75.00 (2.4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,542.00 (3.5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7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6,804.00 (46.9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,732.00 (50.1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,072.00 (44.3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7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,082.00 (5.2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40.00 (0.6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,842.00 (8.9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7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65.00 (0.9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55.00 (2.1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.00 (0.0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7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18.00 (0.5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8.00 (0.7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0.00 (0.3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7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,156.00 (1.4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0 (0.0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,156.00 (2.6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7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36.00 (0.4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0 (0.0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36.00 (0.7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3" w:hRule="auto"/>
        </w:trPr>
        body17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mbre de pièces occupé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8,3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8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,465.00 (27.3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,677.00 (27.3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,788.00 (27.4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8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,684.00 (14.9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,751.00 (16.2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,933.00 (13.8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8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,815.00 (16.3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,549.00 (18.5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,266.00 (14.5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8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,670.00 (14.8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,375.00 (15.1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,295.00 (14.6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8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,763.00 (11.1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,744.00 (10.5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,019.00 (11.6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8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,002.00 (6.3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,112.00 (5.9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,890.00 (6.7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8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,762.00 (3.5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94.00 (2.8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,768.00 (4.1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8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,807.00 (2.3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62.00 (1.5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,245.00 (2.9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8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76.00 (0.9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41.00 (0.6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35.00 (1.2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8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30.00 (0.9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8.00 (0.5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42.00 (1.2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9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37.00 (0.3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9.00 (0.1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8.00 (0.4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9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4.00 (0.3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9.00 (0.1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35.00 (0.5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9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2.00 (0.1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.00 (0.0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4.00 (0.1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9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8.00 (0.1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.00 (0.0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1.00 (0.1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9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1.00 (0.1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.00 (0.0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0.00 (0.1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9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.00 (0.0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00 (0.0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.00 (0.0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9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00 (0.0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00 (0.0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.00 (0.0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9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3.00 (0.0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00 (0.0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.00 (0.0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9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00 (0.0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00 (0.0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.00 (0.0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9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.00 (0.0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00 (0.0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00 (0.0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20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00 (0.0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00 (0.0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00 (0.0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20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00 (0.0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 (0.0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 (0.0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20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00 (0.0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 (0.0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00 (0.0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20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00 (0.0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00 (0.0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00 (0.0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20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00 (0.0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00 (0.0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00 (0.0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20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00 (0.0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00 (0.0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00 (0.0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20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00 (0.0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 (0.0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 (0.0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20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00 (0.0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00 (0.0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0 (0.0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20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 (0.0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 (0.0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0 (0.0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4" w:hRule="auto"/>
        </w:trPr>
        body20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Type logeme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8,3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2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4.00 (0.3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3.00 (0.0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1.00 (0.6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2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,204.00 (1.5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85.00 (1.9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19.00 (1.2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2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3,759.00 (30.3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3,279.00 (65.7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80.00 (1.1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2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,994.00 (38.2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,984.00 (31.0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,010.00 (44.2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2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,370.00 (27.2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12.00 (0.8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,058.00 (48.9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215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,767.00 (2.25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3.00 (0.29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,664.00 (3.87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footer  1
        <w:tc>
          <w:tcPr>
            <w:gridSpan w:val="6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16"/>
                <w:szCs w:val="16"/>
                <w:color w:val="000000"/>
              </w:rPr>
              <w:t xml:space="preserve">1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 (%)</w:t>
            </w:r>
          </w:p>
        </w:tc>
      </w:tr>
    </w:tbl>
    <w:bookmarkEnd w:id="39"/>
    <w:bookmarkStart w:id="40" w:name="household-size"/>
    <w:p>
      <w:pPr>
        <w:pStyle w:val="Titre3"/>
      </w:pPr>
      <w:r>
        <w:t xml:space="preserve">Household size</w:t>
      </w:r>
    </w:p>
    <w:p>
      <w:pPr>
        <w:pStyle w:val="SourceCode"/>
      </w:pPr>
      <w:r>
        <w:rPr>
          <w:rStyle w:val="CommentTok"/>
        </w:rPr>
        <w:t xml:space="preserve">#For the RGPH 2002 dataset</w:t>
      </w:r>
      <w:r>
        <w:br/>
      </w:r>
      <w:r>
        <w:rPr>
          <w:rStyle w:val="CommentTok"/>
        </w:rPr>
        <w:t xml:space="preserve">#OK</w:t>
      </w:r>
      <w:r>
        <w:br/>
      </w:r>
      <w:r>
        <w:rPr>
          <w:rStyle w:val="CommentTok"/>
        </w:rPr>
        <w:t xml:space="preserve">#For the RGPH 2013 dataset</w:t>
      </w:r>
    </w:p>
    <w:bookmarkEnd w:id="40"/>
    <w:bookmarkStart w:id="41" w:name="head-of-household"/>
    <w:p>
      <w:pPr>
        <w:pStyle w:val="Titre3"/>
      </w:pPr>
      <w:r>
        <w:t xml:space="preserve">Head of household</w:t>
      </w:r>
    </w:p>
    <w:p>
      <w:pPr>
        <w:pStyle w:val="SourceCode"/>
      </w:pPr>
      <w:r>
        <w:rPr>
          <w:rStyle w:val="NormalTok"/>
        </w:rPr>
        <w:t xml:space="preserve">cm_var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iveau_instruction_c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exe_c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ge_cm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For the RGPH 2002 dataset</w:t>
      </w:r>
      <w:r>
        <w:br/>
      </w:r>
      <w:r>
        <w:rPr>
          <w:rStyle w:val="NormalTok"/>
        </w:rPr>
        <w:t xml:space="preserve">menage_2002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electing relevant variable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RGPH,niveau_instruction_cm,sexe_cm,age_cm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exe_c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sexe_cm 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</w:t>
      </w:r>
      <w:r>
        <w:rPr>
          <w:rStyle w:val="FunctionTok"/>
        </w:rPr>
        <w:t xml:space="preserve">structur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Hmisc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label</w:t>
      </w:r>
      <w:r>
        <w:rPr>
          <w:rStyle w:val="NormalTok"/>
        </w:rPr>
        <w:t xml:space="preserve">(menage_200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xe_cm)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bind.fill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For the RGPH 2013 dataset </w:t>
      </w:r>
      <w:r>
        <w:br/>
      </w:r>
      <w:r>
        <w:rPr>
          <w:rStyle w:val="NormalTok"/>
        </w:rPr>
        <w:t xml:space="preserve">    menage_2013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Selecting relevant variables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RGPH,niveau_instruction_cm,sexe_cm,age_cm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exe_c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sexe_cm 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</w:t>
      </w:r>
      <w:r>
        <w:rPr>
          <w:rStyle w:val="FunctionTok"/>
        </w:rPr>
        <w:t xml:space="preserve">structur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Hmisc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label</w:t>
      </w:r>
      <w:r>
        <w:rPr>
          <w:rStyle w:val="NormalTok"/>
        </w:rPr>
        <w:t xml:space="preserve">(menage_201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xe_cm)))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CommentTok"/>
        </w:rPr>
        <w:t xml:space="preserve"># Generate a summary table using "tbl_summary" for the specified column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bl_summary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RGPH,  </w:t>
      </w:r>
      <w:r>
        <w:rPr>
          <w:rStyle w:val="CommentTok"/>
        </w:rPr>
        <w:t xml:space="preserve"># Group by "RGPH" column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sexe_cm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xe (Masculin = 1, Féminin = 0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age_cm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 (en année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niveau_instruction_cm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br d'années d'éducation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ge_c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iveau_instruction_cm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~</w:t>
      </w:r>
      <w:r>
        <w:rPr>
          <w:rStyle w:val="StringTok"/>
        </w:rPr>
        <w:t xml:space="preserve">"continuou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xe_cm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~</w:t>
      </w:r>
      <w:r>
        <w:rPr>
          <w:rStyle w:val="StringTok"/>
        </w:rPr>
        <w:t xml:space="preserve">"dichotomous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tatisti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     </w:t>
      </w:r>
      <w:r>
        <w:rPr>
          <w:rStyle w:val="FunctionTok"/>
        </w:rPr>
        <w:t xml:space="preserve">all_categoric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{n} ({p}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</w:t>
      </w:r>
      <w:r>
        <w:rPr>
          <w:rStyle w:val="FunctionTok"/>
        </w:rPr>
        <w:t xml:space="preserve">all_continuou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{mean} ({sd})"</w:t>
      </w:r>
      <w:r>
        <w:br/>
      </w:r>
      <w:r>
        <w:rPr>
          <w:rStyle w:val="NormalTok"/>
        </w:rPr>
        <w:t xml:space="preserve">                     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issing_tex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(Missing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erything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missing = "no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Modify the table header to provide a descriptive label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odify_header</w:t>
      </w:r>
      <w:r>
        <w:rPr>
          <w:rStyle w:val="NormalTok"/>
        </w:rPr>
        <w:t xml:space="preserve">(label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aractéristiques du CM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overal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n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 difference statistics to the tabl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difference</w:t>
      </w:r>
      <w:r>
        <w:rPr>
          <w:rStyle w:val="NormalTok"/>
        </w:rPr>
        <w:t xml:space="preserve">() </w:t>
      </w:r>
    </w:p>
    <w:tbl xmlns:w14="http://schemas.microsoft.com/office/word/2010/wordml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615" w:hRule="auto"/>
          <w:tblHeader/>
        </w:trPr>
        header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haractéristiques du CM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Overall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, N = 78,388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2002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, N = 35,396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2013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, N = 42,992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Difference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16"/>
                <w:szCs w:val="16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95% CI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16"/>
                <w:szCs w:val="16"/>
                <w:color w:val="000000"/>
              </w:rPr>
              <w:t xml:space="preserve">2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16"/>
                <w:szCs w:val="16"/>
                <w:color w:val="000000"/>
              </w:rPr>
              <w:t xml:space="preserve">3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-value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16"/>
                <w:szCs w:val="16"/>
                <w:color w:val="000000"/>
              </w:rPr>
              <w:t xml:space="preserve">2</w:t>
            </w:r>
          </w:p>
        </w:tc>
      </w:tr>
      <w:tr>
        <w:trPr>
          <w:trHeight w:val="617" w:hRule="auto"/>
        </w:trPr>
        body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br d'années d'éducation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9,414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13 (6.62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08 (6.09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62 (4.46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7.5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7.6, -7.5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Missing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,9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,9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exe (Masculin = 1, Féminin = 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8,3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6,553.00 (72.1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,262.00 (77.0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,291.00 (68.1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9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4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ge (en année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8,388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7.95 (13.97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7.13 (13.68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8.62 (14.17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1.5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1.7, -1.3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01</w:t>
            </w:r>
          </w:p>
        </w:tc>
      </w:tr>
      <w:tr>
        <w:trPr>
          <w:trHeight w:val="360" w:hRule="auto"/>
        </w:trPr>
        footer1
        <w:tc>
          <w:tcPr>
            <w:gridSpan w:val="8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16"/>
                <w:szCs w:val="16"/>
                <w:color w:val="000000"/>
              </w:rPr>
              <w:t xml:space="preserve">1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ean (SD); n (%)</w:t>
            </w:r>
          </w:p>
        </w:tc>
      </w:tr>
      <w:tr>
        <w:trPr>
          <w:trHeight w:val="360" w:hRule="auto"/>
        </w:trPr>
        footer2
        <w:tc>
          <w:tcPr>
            <w:gridSpan w:val="8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16"/>
                <w:szCs w:val="16"/>
                <w:color w:val="000000"/>
              </w:rPr>
              <w:t xml:space="preserve">2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Welch Two Sample t-test; 3-sample test for equality of proportions without continuity correction</w:t>
            </w:r>
          </w:p>
        </w:tc>
      </w:tr>
      <w:tr>
        <w:trPr>
          <w:trHeight w:val="360" w:hRule="auto"/>
        </w:trPr>
        footer3
        <w:tc>
          <w:tcPr>
            <w:gridSpan w:val="8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16"/>
                <w:szCs w:val="16"/>
                <w:color w:val="000000"/>
              </w:rPr>
              <w:t xml:space="preserve">3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I = Confidence Interval</w:t>
            </w:r>
          </w:p>
        </w:tc>
      </w:tr>
    </w:tbl>
    <w:bookmarkEnd w:id="41"/>
    <w:bookmarkStart w:id="42" w:name="household-composition"/>
    <w:p>
      <w:pPr>
        <w:pStyle w:val="Titre3"/>
      </w:pPr>
      <w:r>
        <w:t xml:space="preserve">Household composition</w:t>
      </w:r>
    </w:p>
    <w:p>
      <w:pPr>
        <w:pStyle w:val="SourceCode"/>
      </w:pPr>
      <w:r>
        <w:rPr>
          <w:rStyle w:val="NormalTok"/>
        </w:rPr>
        <w:t xml:space="preserve">liencm_var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encm_c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iencm_epou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iencm_enf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iencm_paren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iencm_frer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iencm_petit_fil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iencm_sans_lien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For the RGPH 2002 dataset</w:t>
      </w:r>
      <w:r>
        <w:br/>
      </w:r>
      <w:r>
        <w:rPr>
          <w:rStyle w:val="NormalTok"/>
        </w:rPr>
        <w:t xml:space="preserve">menage_2002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electing relevant variable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RGPH,liencm_cm,liencm_epous,liencm_enf,liencm_parent,liencm_frere,liencm_petit_fils,liencm_sans_lien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bind.fill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For the RGPH 2013 dataset </w:t>
      </w:r>
      <w:r>
        <w:br/>
      </w:r>
      <w:r>
        <w:rPr>
          <w:rStyle w:val="NormalTok"/>
        </w:rPr>
        <w:t xml:space="preserve">    menage_2013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Selecting relevant variables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RGPH,liencm_cm,liencm_epous,liencm_enf,liencm_parent,liencm_frere,liencm_petit_fils,liencm_sans_lien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CommentTok"/>
        </w:rPr>
        <w:t xml:space="preserve"># Generate a summary table using "tbl_summary" for the specified column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bl_summary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RGPH,  </w:t>
      </w:r>
      <w:r>
        <w:rPr>
          <w:rStyle w:val="CommentTok"/>
        </w:rPr>
        <w:t xml:space="preserve"># Group by "RGPH" column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liencm_cm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liencm_epou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Épous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liencm_enf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nfa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liencm_paren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rent/Grand pare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liencm_frer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ére/soeu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liencm_petit_fil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étit fils/fill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liencm_sans_lie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ns lien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liencm_var</w:t>
      </w:r>
      <w:r>
        <w:rPr>
          <w:rStyle w:val="SpecialCharTok"/>
        </w:rPr>
        <w:t xml:space="preserve">~</w:t>
      </w:r>
      <w:r>
        <w:rPr>
          <w:rStyle w:val="StringTok"/>
        </w:rPr>
        <w:t xml:space="preserve">"categorical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tatisti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     </w:t>
      </w:r>
      <w:r>
        <w:rPr>
          <w:rStyle w:val="FunctionTok"/>
        </w:rPr>
        <w:t xml:space="preserve">all_categoric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{n} ({p}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</w:t>
      </w:r>
      <w:r>
        <w:rPr>
          <w:rStyle w:val="FunctionTok"/>
        </w:rPr>
        <w:t xml:space="preserve">all_continuou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{mean} ({sd})"</w:t>
      </w:r>
      <w:r>
        <w:br/>
      </w:r>
      <w:r>
        <w:rPr>
          <w:rStyle w:val="NormalTok"/>
        </w:rPr>
        <w:t xml:space="preserve">                     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issing_tex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(Missing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erything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missing = "no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Modify the table header to provide a descriptive label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odify_header</w:t>
      </w:r>
      <w:r>
        <w:rPr>
          <w:rStyle w:val="NormalTok"/>
        </w:rPr>
        <w:t xml:space="preserve">(label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en avec le CM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overal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n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 difference statistics to the tabl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difference</w:t>
      </w:r>
      <w:r>
        <w:rPr>
          <w:rStyle w:val="NormalTok"/>
        </w:rPr>
        <w:t xml:space="preserve">() </w:t>
      </w:r>
    </w:p>
    <w:tbl xmlns:w14="http://schemas.microsoft.com/office/word/2010/wordml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600" w:hRule="auto"/>
          <w:tblHeader/>
        </w:trPr>
        header  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Lien avec le CM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Overall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, N = 78,388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2002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, N = 35,396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2013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, N = 42,992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Difference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16"/>
                <w:szCs w:val="16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95% CI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16"/>
                <w:szCs w:val="16"/>
                <w:color w:val="000000"/>
              </w:rPr>
              <w:t xml:space="preserve">2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16"/>
                <w:szCs w:val="16"/>
                <w:color w:val="000000"/>
              </w:rPr>
              <w:t xml:space="preserve">3</w:t>
            </w:r>
          </w:p>
        </w:tc>
      </w:tr>
      <w:tr>
        <w:trPr>
          <w:trHeight w:val="600" w:hRule="auto"/>
        </w:trPr>
        body  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M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8,388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6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5, 0.28</w:t>
            </w:r>
          </w:p>
        </w:tc>
      </w:tr>
      <w:tr>
        <w:trPr>
          <w:trHeight w:val="617" w:hRule="auto"/>
        </w:trPr>
        body 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6,669.00 (97.8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3,677.00 (95.1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2,992.00 (100.0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92.00 (0.6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92.00 (1.3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0 (0.0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41.00 (0.5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41.00 (1.2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0 (0.0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8.00 (0.3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8.00 (0.8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0 (0.0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5.00 (0.2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5.00 (0.4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0 (0.0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4.00 (0.1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4.00 (0.4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0 (0.0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8.00 (0.1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8.00 (0.2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0 (0.0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1.00 (0.1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1.00 (0.2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0 (0.0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52" w:hRule="auto"/>
        </w:trPr>
        body 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Épou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8,3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1, 0.23</w:t>
            </w:r>
          </w:p>
        </w:tc>
      </w:tr>
      <w:tr>
        <w:trPr>
          <w:trHeight w:val="617" w:hRule="auto"/>
        </w:trPr>
        body 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,959.00 (39.4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,052.00 (36.8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,907.00 (41.6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1,336.00 (52.7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,389.00 (51.9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2,947.00 (53.3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,620.00 (5.8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,772.00 (7.8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,848.00 (4.3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84.00 (1.1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41.00 (1.8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43.00 (0.5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98.00 (0.5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56.00 (1.0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2.00 (0.1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9.00 (0.0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6.00 (0.1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00 (0.0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0.00 (0.1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9.00 (0.3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 (0.0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 (0.0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0 (0.0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 (0.0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 (0.0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 (0.0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0 (0.0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 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Enfa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8,3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2, 0.05</w:t>
            </w:r>
          </w:p>
        </w:tc>
      </w:tr>
      <w:tr>
        <w:trPr>
          <w:trHeight w:val="617" w:hRule="auto"/>
        </w:trPr>
        body 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,057.00 (20.4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,479.00 (21.1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,578.00 (19.9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,233.00 (10.5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,861.00 (10.9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,372.00 (10.1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,546.00 (12.1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,179.00 (11.8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,367.00 (12.4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,972.00 (12.7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,186.00 (11.8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,786.00 (13.4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,038.00 (11.5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,809.00 (10.7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,229.00 (12.1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,517.00 (9.5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,332.00 (9.4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,185.00 (9.7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,526.00 (7.0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,567.00 (7.2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,959.00 (6.8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,748.00 (4.7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,760.00 (4.9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,988.00 (4.6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,608.00 (3.3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,234.00 (3.4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,374.00 (3.2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,745.00 (2.2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07.00 (2.2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38.00 (2.1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,146.00 (1.4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76.00 (1.3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70.00 (1.5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99.00 (1.0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9.00 (1.0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20.00 (0.9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83.00 (0.8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64.00 (1.0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19.00 (0.7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60.00 (0.5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8.00 (0.6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42.00 (0.5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58.00 (0.4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4.00 (0.6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4.00 (0.3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1.00 (0.3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2.00 (0.4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9.00 (0.3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9.00 (0.2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8.00 (0.2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1.00 (0.2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9.00 (0.1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1.00 (0.2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8.00 (0.1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5.00 (0.1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6.00 (0.2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9.00 (0.0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4.00 (0.0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.00 (0.0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.00 (0.0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3.00 (0.0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.00 (0.0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2.00 (0.0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1.00 (0.0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00 (0.0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.00 (0.0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.00 (0.0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00 (0.0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.00 (0.0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00 (0.0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 (0.0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00 (0.0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.00 (0.0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.00 (0.0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00 (0.0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 (0.0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 (0.0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0 (0.0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1.00 (0.0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6.00 (0.1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00 (0.0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4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 (0.0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0 (0.0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 (0.0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4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00 (0.0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0 (0.0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00 (0.0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5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00 (0.0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 (0.0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00 (0.0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5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00 (0.0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0 (0.0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00 (0.0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5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 (0.0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0 (0.0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 (0.0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5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 (0.0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0 (0.0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 (0.0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5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 (0.0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0 (0.0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 (0.0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5" w:hRule="auto"/>
        </w:trPr>
        body 5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arent/Grand pare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8,3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9, 0.52</w:t>
            </w:r>
          </w:p>
        </w:tc>
      </w:tr>
      <w:tr>
        <w:trPr>
          <w:trHeight w:val="617" w:hRule="auto"/>
        </w:trPr>
        body 5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9,687.00 (63.3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,167.00 (48.5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2,520.00 (75.6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5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,129.00 (15.4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,391.00 (18.0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,738.00 (13.3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5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,810.00 (7.4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,736.00 (10.5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,074.00 (4.8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5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,309.00 (4.2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,329.00 (6.5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80.00 (2.2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6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,308.00 (2.9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,707.00 (4.8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01.00 (1.4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6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,359.00 (1.7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,054.00 (2.9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5.00 (0.7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6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,156.00 (1.4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27.00 (2.6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29.00 (0.5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6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71.00 (0.8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20.00 (1.4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1.00 (0.3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6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82.00 (0.6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96.00 (1.1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6.00 (0.2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6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5.00 (0.4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1.00 (0.8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4.00 (0.2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6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7.00 (0.3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36.00 (0.6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1.00 (0.1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6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0.00 (0.2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2.00 (0.4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8.00 (0.0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6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2.00 (0.2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5.00 (0.4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.00 (0.0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6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1.00 (0.1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0.00 (0.2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.00 (0.0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7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7.00 (0.1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3.00 (0.1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00 (0.0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7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7.00 (0.0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.00 (0.1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00 (0.0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7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6.00 (0.0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8.00 (0.1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00 (0.0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7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4.00 (0.0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9.00 (0.1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00 (0.0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7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.00 (0.0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4.00 (0.0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00 (0.0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7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00 (0.0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.00 (0.0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00 (0.0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7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.00 (0.0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00 (0.0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00 (0.0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7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.00 (0.0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00 (0.0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00 (0.0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7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00 (0.0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00 (0.0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 (0.0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7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00 (0.0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00 (0.0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00 (0.0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8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00 (0.0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00 (0.0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 (0.0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8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 (0.0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 (0.0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0 (0.0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8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00 (0.0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 (0.0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00 (0.0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8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00 (0.0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00 (0.0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 (0.0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8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00 (0.0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00 (0.0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00 (0.0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8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00 (0.0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00 (0.0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0 (0.0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8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 (0.0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 (0.0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0 (0.0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8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 (0.0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 (0.0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0 (0.0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8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 (0.0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 (0.0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0 (0.0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8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00 (0.0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 (0.0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 (0.0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9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 (0.0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 (0.0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0 (0.0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9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 (0.0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 (0.0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0 (0.0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9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 (0.0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 (0.0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0 (0.0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9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 (0.0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 (0.0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0 (0.0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9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 (0.0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 (0.0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0 (0.0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 9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Frére/soeu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8,3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04, -0.01</w:t>
            </w:r>
          </w:p>
        </w:tc>
      </w:tr>
      <w:tr>
        <w:trPr>
          <w:trHeight w:val="617" w:hRule="auto"/>
        </w:trPr>
        body 9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2,299.00 (79.4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,293.00 (79.9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4,006.00 (79.1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9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,068.00 (11.5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,188.00 (11.8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,880.00 (11.3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9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,453.00 (4.4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,422.00 (4.0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,031.00 (4.7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9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,600.00 (2.0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72.00 (1.9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28.00 (2.1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0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16.00 (1.0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1.00 (0.8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15.00 (1.2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0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02.00 (0.6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25.00 (0.6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7.00 (0.6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0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4.00 (0.3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9.00 (0.2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5.00 (0.3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0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5.00 (0.1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1.00 (0.1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4.00 (0.2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0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4.00 (0.2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7.00 (0.3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7.00 (0.1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0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6.00 (0.0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00 (0.0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4.00 (0.0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0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.00 (0.0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00 (0.0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.00 (0.0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0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00 (0.0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00 (0.0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00 (0.0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0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00 (0.0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00 (0.0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00 (0.0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0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00 (0.0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00 (0.0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 (0.0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00 (0.0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00 (0.0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 (0.0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00 (0.0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0 (0.0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00 (0.0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00 (0.0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 (0.0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00 (0.0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 (0.0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0 (0.0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 (0.0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1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étit fils/fil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8,3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10, -0.07</w:t>
            </w:r>
          </w:p>
        </w:tc>
      </w:tr>
      <w:tr>
        <w:trPr>
          <w:trHeight w:val="617" w:hRule="auto"/>
        </w:trPr>
        body1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0,156.00 (76.7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,513.00 (77.7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2,643.00 (75.9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,662.00 (7.2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,777.00 (7.8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,885.00 (6.7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,726.00 (4.7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,617.00 (4.5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,109.00 (4.9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,512.00 (3.2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,034.00 (2.9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,478.00 (3.4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,756.00 (2.2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28.00 (2.0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,028.00 (2.3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,233.00 (1.5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01.00 (1.4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32.00 (1.7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72.00 (1.1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22.00 (0.9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50.00 (1.2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75.00 (0.8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7.00 (0.7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18.00 (0.9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90.00 (0.6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3.00 (0.5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7.00 (0.6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49.00 (0.4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2.00 (0.3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37.00 (0.5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5.00 (0.3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3.00 (0.2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2.00 (0.4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3.00 (0.2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1.00 (0.2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2.00 (0.2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1.00 (0.1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7.00 (0.1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4.00 (0.2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1.00 (0.1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.00 (0.0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4.00 (0.1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7.00 (0.0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4.00 (0.0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.00 (0.1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8.00 (0.0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2.00 (0.0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6.00 (0.0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4.00 (0.0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00 (0.0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.00 (0.0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.00 (0.0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.00 (0.0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00 (0.0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.00 (0.0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00 (0.0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00 (0.0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.00 (0.0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00 (0.0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00 (0.0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00 (0.0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00 (0.0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.00 (0.0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00 (0.0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 (0.0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 (0.0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00 (0.0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00 (0.0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00 (0.0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00 (0.0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00 (0.0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00 (0.0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00 (0.0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00 (0.0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00 (0.0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00 (0.0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00 (0.0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0 (0.0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 (0.0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0 (0.0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 (0.0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 (0.0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0 (0.0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 (0.0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 (0.0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0 (0.0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 (0.0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 (0.0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0 (0.0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 (0.0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00 (0.0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 (0.0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 (0.0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1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ans lie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8,3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1, 0.14</w:t>
            </w:r>
          </w:p>
        </w:tc>
      </w:tr>
      <w:tr>
        <w:trPr>
          <w:trHeight w:val="617" w:hRule="auto"/>
        </w:trPr>
        body1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7,378.00 (85.9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,650.00 (83.7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,728.00 (87.7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4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,110.00 (9.0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,473.00 (9.8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,637.00 (8.4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4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,185.00 (2.7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,235.00 (3.4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50.00 (2.2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5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40.00 (0.9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11.00 (1.1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29.00 (0.7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5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90.00 (0.5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43.00 (0.6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7.00 (0.3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5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8.00 (0.2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8.00 (0.3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0.00 (0.1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5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5.00 (0.1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9.00 (0.1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6.00 (0.1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5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7.00 (0.1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5.00 (0.2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2.00 (0.0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5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9.00 (0.0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.00 (0.0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.00 (0.0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5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.00 (0.0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00 (0.0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.00 (0.0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5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.00 (0.0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.00 (0.0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00 (0.0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5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.00 (0.0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.00 (0.0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00 (0.0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5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00 (0.0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00 (0.0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00 (0.0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6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00 (0.0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00 (0.0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00 (0.0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6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.00 (0.0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.00 (0.0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00 (0.0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6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00 (0.0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00 (0.0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00 (0.0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6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00 (0.0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00 (0.0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 (0.0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6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00 (0.0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00 (0.0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00 (0.0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6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00 (0.0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00 (0.0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 (0.0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6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 (0.0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 (0.0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0 (0.0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67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 (0.00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0 (0.00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 (0.00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footer  1
        <w:tc>
          <w:tcPr>
            <w:gridSpan w:val="7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16"/>
                <w:szCs w:val="16"/>
                <w:color w:val="000000"/>
              </w:rPr>
              <w:t xml:space="preserve">1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 (%)</w:t>
            </w:r>
          </w:p>
        </w:tc>
      </w:tr>
      <w:tr>
        <w:trPr>
          <w:trHeight w:val="360" w:hRule="auto"/>
        </w:trPr>
        footer  2
        <w:tc>
          <w:tcPr>
            <w:gridSpan w:val="7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16"/>
                <w:szCs w:val="16"/>
                <w:color w:val="000000"/>
              </w:rPr>
              <w:t xml:space="preserve">2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tandardized Mean Difference</w:t>
            </w:r>
          </w:p>
        </w:tc>
      </w:tr>
      <w:tr>
        <w:trPr>
          <w:trHeight w:val="360" w:hRule="auto"/>
        </w:trPr>
        footer  3
        <w:tc>
          <w:tcPr>
            <w:gridSpan w:val="7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16"/>
                <w:szCs w:val="16"/>
                <w:color w:val="000000"/>
              </w:rPr>
              <w:t xml:space="preserve">3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I = Confidence Interval</w:t>
            </w:r>
          </w:p>
        </w:tc>
      </w:tr>
    </w:tbl>
    <w:bookmarkEnd w:id="42"/>
    <w:bookmarkEnd w:id="43"/>
    <w:bookmarkEnd w:id="44"/>
    <w:bookmarkStart w:id="49" w:name="X59055048673e6421d033e7c0b4316b582e9a7e9"/>
    <w:p>
      <w:pPr>
        <w:pStyle w:val="Titre1"/>
      </w:pPr>
      <w:r>
        <w:t xml:space="preserve">Multivariate calculation for poverty indices (MPI)</w:t>
      </w:r>
    </w:p>
    <w:p>
      <w:pPr>
        <w:pStyle w:val="SourceCode"/>
      </w:pPr>
      <w:r>
        <w:rPr>
          <w:rStyle w:val="NormalTok"/>
        </w:rPr>
        <w:t xml:space="preserve">mpi_var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oking_fuel_di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nitation_di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rinking_water_di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lectricity_di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ousing_di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ssets_di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chool_attendance_di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years_schooling_di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eces_under_five_dim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For the RGPH 2002 dataset</w:t>
      </w:r>
      <w:r>
        <w:br/>
      </w:r>
      <w:r>
        <w:rPr>
          <w:rStyle w:val="NormalTok"/>
        </w:rPr>
        <w:t xml:space="preserve">menage_2002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electing relevant variable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RGPH,cooking_fuel_dim,sanitation_dim,drinking_water_dim,electricity_dim,housing_dim,assets_dim,school_attendance_dim,years_schooling_dim,deces_under_five_dim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bind.fill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For the RGPH 2013 dataset </w:t>
      </w:r>
      <w:r>
        <w:br/>
      </w:r>
      <w:r>
        <w:rPr>
          <w:rStyle w:val="NormalTok"/>
        </w:rPr>
        <w:t xml:space="preserve">    menage_2013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Selecting relevant variables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RGPH,cooking_fuel_dim,sanitation_dim,drinking_water_dim,electricity_dim,housing_dim,assets_dim,school_attendance_dim,years_schooling_dim</w:t>
      </w:r>
      <w:r>
        <w:br/>
      </w:r>
      <w:r>
        <w:rPr>
          <w:rStyle w:val="NormalTok"/>
        </w:rPr>
        <w:t xml:space="preserve">             </w:t>
      </w:r>
      <w:r>
        <w:rPr>
          <w:rStyle w:val="CommentTok"/>
        </w:rPr>
        <w:t xml:space="preserve">#, deces_under_five_dim</w:t>
      </w:r>
      <w:r>
        <w:br/>
      </w:r>
      <w:r>
        <w:rPr>
          <w:rStyle w:val="NormalTok"/>
        </w:rPr>
        <w:t xml:space="preserve">             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CommentTok"/>
        </w:rPr>
        <w:t xml:space="preserve"># Generate a summary table using "tbl_summary" for the specified column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bl_summary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RGPH,  </w:t>
      </w:r>
      <w:r>
        <w:rPr>
          <w:rStyle w:val="CommentTok"/>
        </w:rPr>
        <w:t xml:space="preserve"># Group by "RGPH" column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school_attendance_dim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School Attendanc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deces_under_five_dim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der five mortality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mpi_var</w:t>
      </w:r>
      <w:r>
        <w:rPr>
          <w:rStyle w:val="SpecialCharTok"/>
        </w:rPr>
        <w:t xml:space="preserve">~</w:t>
      </w:r>
      <w:r>
        <w:rPr>
          <w:rStyle w:val="StringTok"/>
        </w:rPr>
        <w:t xml:space="preserve">"categorical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tatisti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     </w:t>
      </w:r>
      <w:r>
        <w:rPr>
          <w:rStyle w:val="FunctionTok"/>
        </w:rPr>
        <w:t xml:space="preserve">all_categoric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{n} ({p}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</w:t>
      </w:r>
      <w:r>
        <w:rPr>
          <w:rStyle w:val="FunctionTok"/>
        </w:rPr>
        <w:t xml:space="preserve">all_continuou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{mean} ({sd})"</w:t>
      </w:r>
      <w:r>
        <w:br/>
      </w:r>
      <w:r>
        <w:rPr>
          <w:rStyle w:val="NormalTok"/>
        </w:rPr>
        <w:t xml:space="preserve">                     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issing_tex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(Missing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erything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missing = "no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Modify the table header to provide a descriptive label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odify_header</w:t>
      </w:r>
      <w:r>
        <w:rPr>
          <w:rStyle w:val="NormalTok"/>
        </w:rPr>
        <w:t xml:space="preserve">(label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PI Dimensio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overal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n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 difference statistics to the tabl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difference</w:t>
      </w:r>
      <w:r>
        <w:rPr>
          <w:rStyle w:val="NormalTok"/>
        </w:rPr>
        <w:t xml:space="preserve">() </w:t>
      </w:r>
    </w:p>
    <w:tbl xmlns:w14="http://schemas.microsoft.com/office/word/2010/wordml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612" w:hRule="auto"/>
          <w:tblHeader/>
        </w:trPr>
        header 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PI Dimension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Overall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, N = 78,388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2002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, N = 35,396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2013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, N = 42,992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Difference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16"/>
                <w:szCs w:val="16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95% CI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16"/>
                <w:szCs w:val="16"/>
                <w:color w:val="000000"/>
              </w:rPr>
              <w:t xml:space="preserve">2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16"/>
                <w:szCs w:val="16"/>
                <w:color w:val="000000"/>
              </w:rPr>
              <w:t xml:space="preserve">3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-value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16"/>
                <w:szCs w:val="16"/>
                <w:color w:val="000000"/>
              </w:rPr>
              <w:t xml:space="preserve">2</w:t>
            </w:r>
          </w:p>
        </w:tc>
      </w:tr>
      <w:tr>
        <w:trPr>
          <w:trHeight w:val="617" w:hRule="auto"/>
        </w:trPr>
        body 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tandard of living: cooking fuel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8,388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31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32, -0.29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5,161.00 (83.1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1,601.00 (89.2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3,560.00 (78.0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,227.00 (16.8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,795.00 (10.7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,432.00 (21.9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tandard of living: sanit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8,3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09, -0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5,299.00 (96.0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4,294.00 (96.8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1,005.00 (95.3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,089.00 (3.9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,102.00 (3.1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,987.00 (4.6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tandard of living: drinking wat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8,3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6, 0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6,768.00 (97.9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3,880.00 (95.7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2,888.00 (99.7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,620.00 (2.0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,516.00 (4.2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4.00 (0.2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tandard of living: electric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8,3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8, 0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3,186.00 (93.3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1,602.00 (89.2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1,584.00 (96.7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,202.00 (6.6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,794.00 (10.7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,408.00 (3.2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tandard of living: hous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8,3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03, 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8,326.00 (99.9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5,377.00 (99.9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2,949.00 (99.9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2.00 (0.0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.00 (0.0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.00 (0.1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tandard of living: asset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8,3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0, 0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2,952.00 (93.0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,866.00 (87.2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2,086.00 (97.8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,436.00 (6.9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,530.00 (12.8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06.00 (2.1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 School Attendan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8,3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14, -0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9,593.00 (76.0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,917.00 (78.8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1,676.00 (73.6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,795.00 (23.9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,479.00 (21.1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,316.00 (26.3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Education: years of school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8,3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9, 0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8,732.00 (87.6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,347.00 (85.7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8,385.00 (89.2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,656.00 (12.3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,049.00 (14.2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,607.00 (10.7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Under five mortal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5,3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3,360.00 (94.2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3,360.00 (94.2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0 (NA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,604.00 (4.5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,604.00 (4.5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0 (NA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2.00 (1.2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2.00 (1.2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0 (NA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29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Missing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2,992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2,992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footer 1
        <w:tc>
          <w:tcPr>
            <w:gridSpan w:val="8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16"/>
                <w:szCs w:val="16"/>
                <w:color w:val="000000"/>
              </w:rPr>
              <w:t xml:space="preserve">1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 (%)</w:t>
            </w:r>
          </w:p>
        </w:tc>
      </w:tr>
      <w:tr>
        <w:trPr>
          <w:trHeight w:val="360" w:hRule="auto"/>
        </w:trPr>
        footer 2
        <w:tc>
          <w:tcPr>
            <w:gridSpan w:val="8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16"/>
                <w:szCs w:val="16"/>
                <w:color w:val="000000"/>
              </w:rPr>
              <w:t xml:space="preserve">2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tandardized Mean Difference</w:t>
            </w:r>
          </w:p>
        </w:tc>
      </w:tr>
      <w:tr>
        <w:trPr>
          <w:trHeight w:val="360" w:hRule="auto"/>
        </w:trPr>
        footer 3
        <w:tc>
          <w:tcPr>
            <w:gridSpan w:val="8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16"/>
                <w:szCs w:val="16"/>
                <w:color w:val="000000"/>
              </w:rPr>
              <w:t xml:space="preserve">3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I = Confidence Interval</w:t>
            </w:r>
          </w:p>
        </w:tc>
      </w:tr>
    </w:tbl>
    <w:bookmarkStart w:id="47" w:name="standard-of-living-dimension"/>
    <w:p>
      <w:pPr>
        <w:pStyle w:val="Titre2"/>
      </w:pPr>
      <w:r>
        <w:t xml:space="preserve">Standard of Living dimension</w:t>
      </w:r>
    </w:p>
    <w:p>
      <w:pPr>
        <w:pStyle w:val="FirstParagraph"/>
      </w:pPr>
      <w:r>
        <w:rPr>
          <w:bCs/>
          <w:b/>
        </w:rPr>
        <w:t xml:space="preserve">Data source</w:t>
      </w:r>
      <w:r>
        <w:t xml:space="preserve">:</w:t>
      </w:r>
    </w:p>
    <w:p>
      <w:pPr>
        <w:numPr>
          <w:ilvl w:val="0"/>
          <w:numId w:val="1001"/>
        </w:numPr>
      </w:pPr>
      <w:r>
        <w:rPr>
          <w:iCs/>
          <w:i/>
        </w:rPr>
        <w:t xml:space="preserve">For the Sanitation</w:t>
      </w:r>
      <w:r>
        <w:t xml:space="preserve">:</w:t>
      </w:r>
      <w:r>
        <w:t xml:space="preserve"> </w:t>
      </w:r>
      <w:hyperlink r:id="rId45">
        <w:r>
          <w:rPr>
            <w:rStyle w:val="Lienhypertexte"/>
          </w:rPr>
          <w:t xml:space="preserve">link</w:t>
        </w:r>
      </w:hyperlink>
    </w:p>
    <w:p>
      <w:pPr>
        <w:numPr>
          <w:ilvl w:val="0"/>
          <w:numId w:val="1001"/>
        </w:numPr>
      </w:pPr>
      <w:r>
        <w:rPr>
          <w:iCs/>
          <w:i/>
        </w:rPr>
        <w:t xml:space="preserve">For water</w:t>
      </w:r>
      <w:r>
        <w:t xml:space="preserve">:</w:t>
      </w:r>
      <w:r>
        <w:t xml:space="preserve"> </w:t>
      </w:r>
      <w:hyperlink r:id="rId46">
        <w:r>
          <w:rPr>
            <w:rStyle w:val="Lienhypertexte"/>
          </w:rPr>
          <w:t xml:space="preserve">link</w:t>
        </w:r>
      </w:hyperlink>
    </w:p>
    <w:p>
      <w:pPr>
        <w:pStyle w:val="FirstParagraph"/>
      </w:pPr>
      <w:r>
        <w:rPr>
          <w:iCs/>
          <w:i/>
        </w:rPr>
        <w:t xml:space="preserve">Additionnal cleaning</w:t>
      </w:r>
    </w:p>
    <w:bookmarkEnd w:id="47"/>
    <w:bookmarkStart w:id="48" w:name="health-dimension"/>
    <w:p>
      <w:pPr>
        <w:pStyle w:val="Titre2"/>
      </w:pPr>
      <w:r>
        <w:t xml:space="preserve">Health dimension</w:t>
      </w:r>
    </w:p>
    <w:p>
      <w:pPr>
        <w:pStyle w:val="SourceCode"/>
      </w:pPr>
      <w:r>
        <w:rPr>
          <w:rStyle w:val="DocumentationTok"/>
        </w:rPr>
        <w:t xml:space="preserve">## Removing all objects</w:t>
      </w:r>
      <w:r>
        <w:br/>
      </w:r>
      <w:r>
        <w:rPr>
          <w:rStyle w:val="FunctionTok"/>
        </w:rPr>
        <w:t xml:space="preserve">r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st=</w:t>
      </w:r>
      <w:r>
        <w:rPr>
          <w:rStyle w:val="FunctionTok"/>
        </w:rPr>
        <w:t xml:space="preserve">ls</w:t>
      </w:r>
      <w:r>
        <w:rPr>
          <w:rStyle w:val="NormalTok"/>
        </w:rPr>
        <w:t xml:space="preserve">())</w:t>
      </w:r>
    </w:p>
    <w:bookmarkEnd w:id="48"/>
    <w:bookmarkEnd w:id="49"/>
    <w:sectPr w:rsidR="005E0C3D" w:rsidSect="00084E93">
      <w:footerReference r:id="rId10" w:type="even"/>
      <w:footerReference r:id="rId9" w:type="default"/>
      <w:pgSz w:h="15840" w:w="12240"/>
      <w:pgMar w:bottom="1417" w:footer="720" w:gutter="0" w:header="720" w:left="1417" w:right="1417" w:top="1417"/>
      <w:cols w:space="720"/>
      <w:type w:val="continuous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Numrodepage"/>
      </w:rPr>
      <w:id w:val="1342282442"/>
      <w:docPartObj>
        <w:docPartGallery w:val="Page Numbers (Bottom of Page)"/>
        <w:docPartUnique/>
      </w:docPartObj>
    </w:sdtPr>
    <w:sdtContent>
      <w:p w14:paraId="6239EE7F" w14:textId="77777777" w:rsidR="00676DF8" w:rsidRDefault="00676DF8" w:rsidP="00084E93">
        <w:pPr>
          <w:pStyle w:val="Pieddepage"/>
          <w:framePr w:wrap="none" w:vAnchor="text" w:hAnchor="margin" w:xAlign="center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end"/>
        </w:r>
      </w:p>
    </w:sdtContent>
  </w:sdt>
  <w:p w14:paraId="637F6ADB" w14:textId="77777777" w:rsidR="00676DF8" w:rsidRDefault="00676DF8" w:rsidP="00676DF8">
    <w:pPr>
      <w:pStyle w:val="Pieddepage"/>
      <w:ind w:right="360"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Numrodepage"/>
      </w:rPr>
      <w:id w:val="928616856"/>
      <w:docPartObj>
        <w:docPartGallery w:val="Page Numbers (Bottom of Page)"/>
        <w:docPartUnique/>
      </w:docPartObj>
    </w:sdtPr>
    <w:sdtContent>
      <w:p w14:paraId="0B9A6E9D" w14:textId="77777777" w:rsidR="00084E93" w:rsidRDefault="00084E93" w:rsidP="00314E44">
        <w:pPr>
          <w:pStyle w:val="Pieddepage"/>
          <w:framePr w:wrap="none" w:vAnchor="text" w:hAnchor="margin" w:xAlign="center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separate"/>
        </w:r>
        <w:r>
          <w:rPr>
            <w:rStyle w:val="Numrodepage"/>
            <w:noProof/>
          </w:rPr>
          <w:t>2</w:t>
        </w:r>
        <w:r>
          <w:rPr>
            <w:rStyle w:val="Numrodepage"/>
          </w:rPr>
          <w:fldChar w:fldCharType="end"/>
        </w:r>
      </w:p>
    </w:sdtContent>
  </w:sdt>
  <w:p w14:paraId="3E923695" w14:textId="77777777" w:rsidR="00676DF8" w:rsidRDefault="00676DF8" w:rsidP="00676DF8">
    <w:pPr>
      <w:pStyle w:val="Pieddepage"/>
      <w:ind w:right="360" w:firstLine="360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2BCF93C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DB6426B4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980EB69C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28C5C96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034A7C7C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cs="Symbol" w:hAnsi="Symbol" w:hint="default"/>
      </w:rPr>
    </w:lvl>
  </w:abstractNum>
  <w:abstractNum w15:restartNumberingAfterBreak="0" w:abstractNumId="5">
    <w:nsid w:val="FFFFFF81"/>
    <w:multiLevelType w:val="singleLevel"/>
    <w:tmpl w:val="A412B48C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66680BDE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2FD21302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F5AE942E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09B4C3A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BC657B3"/>
    <w:multiLevelType w:val="multilevel"/>
    <w:tmpl w:val="040C001D"/>
    <w:numStyleLink w:val="Defaultul"/>
  </w:abstractNum>
  <w:abstractNum w15:restartNumberingAfterBreak="0" w:abstractNumId="11">
    <w:nsid w:val="15370A07"/>
    <w:multiLevelType w:val="multilevel"/>
    <w:tmpl w:val="040C001D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A94065D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1A8E7783"/>
    <w:multiLevelType w:val="multilevel"/>
    <w:tmpl w:val="745A1C1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4">
    <w:nsid w:val="249510A6"/>
    <w:multiLevelType w:val="multilevel"/>
    <w:tmpl w:val="439AF72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5">
    <w:nsid w:val="25B42E34"/>
    <w:multiLevelType w:val="multilevel"/>
    <w:tmpl w:val="040C001D"/>
    <w:styleLink w:val="Defaultul"/>
    <w:lvl w:ilvl="0">
      <w:start w:val="1"/>
      <w:numFmt w:val="bullet"/>
      <w:lvlText w:val="•"/>
      <w:lvlJc w:val="left"/>
      <w:pPr>
        <w:ind w:hanging="360" w:left="360"/>
      </w:pPr>
      <w:rPr>
        <w:rFonts w:ascii="Times New Roman" w:cs="Times New Roman" w:hAnsi="Times New Roman" w:hint="default"/>
        <w:color w:themeColor="accent2" w:themeShade="BF" w:val="943634"/>
        <w:sz w:val="40"/>
      </w:rPr>
    </w:lvl>
    <w:lvl w:ilvl="1">
      <w:start w:val="1"/>
      <w:numFmt w:val="bullet"/>
      <w:lvlText w:val=""/>
      <w:lvlJc w:val="left"/>
      <w:pPr>
        <w:ind w:hanging="360" w:left="720"/>
      </w:pPr>
      <w:rPr>
        <w:rFonts w:ascii="Symbol" w:cs="Times New Roman" w:hAnsi="Symbol" w:hint="default"/>
        <w:color w:val="FF0000"/>
        <w:sz w:val="24"/>
      </w:rPr>
    </w:lvl>
    <w:lvl w:ilvl="2">
      <w:start w:val="1"/>
      <w:numFmt w:val="bullet"/>
      <w:lvlText w:val=""/>
      <w:lvlJc w:val="left"/>
      <w:pPr>
        <w:ind w:hanging="360" w:left="1080"/>
      </w:pPr>
      <w:rPr>
        <w:rFonts w:ascii="Symbol" w:cs="Times New Roman" w:hAnsi="Symbol" w:hint="default"/>
        <w:color w:themeColor="accent5" w:themeTint="99" w:val="92CDDC"/>
        <w:sz w:val="24"/>
      </w:rPr>
    </w:lvl>
    <w:lvl w:ilvl="3">
      <w:start w:val="1"/>
      <w:numFmt w:val="bullet"/>
      <w:lvlText w:val="à"/>
      <w:lvlJc w:val="left"/>
      <w:pPr>
        <w:ind w:hanging="360" w:left="1440"/>
      </w:pPr>
      <w:rPr>
        <w:rFonts w:ascii="Wingdings" w:cs="Times New Roman" w:hAnsi="Wingdings" w:hint="default"/>
        <w:color w:themeColor="text1" w:val="000000"/>
      </w:r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6">
    <w:nsid w:val="289B7C2A"/>
    <w:multiLevelType w:val="multilevel"/>
    <w:tmpl w:val="4B88F872"/>
    <w:numStyleLink w:val="Defaultol"/>
  </w:abstractNum>
  <w:abstractNum w15:restartNumberingAfterBreak="0" w:abstractNumId="17">
    <w:nsid w:val="324A70B7"/>
    <w:multiLevelType w:val="multilevel"/>
    <w:tmpl w:val="4B88F872"/>
    <w:styleLink w:val="Defaultol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8">
    <w:nsid w:val="3A441560"/>
    <w:multiLevelType w:val="multilevel"/>
    <w:tmpl w:val="B1F2FF9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3DCC70B2"/>
    <w:multiLevelType w:val="multilevel"/>
    <w:tmpl w:val="163C7B76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0">
    <w:nsid w:val="635D1FEA"/>
    <w:multiLevelType w:val="multilevel"/>
    <w:tmpl w:val="13A2804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1">
    <w:nsid w:val="66F16620"/>
    <w:multiLevelType w:val="multilevel"/>
    <w:tmpl w:val="92960A8E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2">
    <w:nsid w:val="76F44708"/>
    <w:multiLevelType w:val="multilevel"/>
    <w:tmpl w:val="31C4A1B8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8191783"/>
    <w:multiLevelType w:val="multilevel"/>
    <w:tmpl w:val="4B88F872"/>
    <w:lvl w:ilvl="0">
      <w:start w:val="1"/>
      <w:numFmt w:val="decimal"/>
      <w:pStyle w:val="Titre1"/>
      <w:lvlText w:val="%1."/>
      <w:lvlJc w:val="left"/>
      <w:pPr>
        <w:ind w:hanging="360" w:left="360"/>
      </w:pPr>
    </w:lvl>
    <w:lvl w:ilvl="1">
      <w:start w:val="1"/>
      <w:numFmt w:val="decimal"/>
      <w:pStyle w:val="Titre2"/>
      <w:lvlText w:val="%1.%2."/>
      <w:lvlJc w:val="left"/>
      <w:pPr>
        <w:ind w:hanging="432" w:left="792"/>
      </w:pPr>
    </w:lvl>
    <w:lvl w:ilvl="2">
      <w:start w:val="1"/>
      <w:numFmt w:val="decimal"/>
      <w:pStyle w:val="Titre3"/>
      <w:lvlText w:val="%1.%2.%3."/>
      <w:lvlJc w:val="left"/>
      <w:pPr>
        <w:ind w:hanging="504" w:left="1224"/>
      </w:pPr>
    </w:lvl>
    <w:lvl w:ilvl="3">
      <w:start w:val="1"/>
      <w:numFmt w:val="decimal"/>
      <w:pStyle w:val="Titre4"/>
      <w:lvlText w:val="%1.%2.%3.%4."/>
      <w:lvlJc w:val="left"/>
      <w:pPr>
        <w:ind w:hanging="648" w:left="1728"/>
      </w:pPr>
    </w:lvl>
    <w:lvl w:ilvl="4">
      <w:start w:val="1"/>
      <w:numFmt w:val="decimal"/>
      <w:pStyle w:val="Titre5"/>
      <w:lvlText w:val="%1.%2.%3.%4.%5."/>
      <w:lvlJc w:val="left"/>
      <w:pPr>
        <w:ind w:hanging="792" w:left="2232"/>
      </w:pPr>
    </w:lvl>
    <w:lvl w:ilvl="5">
      <w:start w:val="1"/>
      <w:numFmt w:val="decimal"/>
      <w:pStyle w:val="Titre6"/>
      <w:lvlText w:val="%1.%2.%3.%4.%5.%6."/>
      <w:lvlJc w:val="left"/>
      <w:pPr>
        <w:ind w:hanging="936" w:left="2736"/>
      </w:pPr>
    </w:lvl>
    <w:lvl w:ilvl="6">
      <w:start w:val="1"/>
      <w:numFmt w:val="decimal"/>
      <w:pStyle w:val="Titre7"/>
      <w:lvlText w:val="%1.%2.%3.%4.%5.%6.%7."/>
      <w:lvlJc w:val="left"/>
      <w:pPr>
        <w:ind w:hanging="1080" w:left="3240"/>
      </w:pPr>
    </w:lvl>
    <w:lvl w:ilvl="7">
      <w:start w:val="1"/>
      <w:numFmt w:val="decimal"/>
      <w:pStyle w:val="Titre8"/>
      <w:lvlText w:val="%1.%2.%3.%4.%5.%6.%7.%8."/>
      <w:lvlJc w:val="left"/>
      <w:pPr>
        <w:ind w:hanging="1224" w:left="3744"/>
      </w:pPr>
    </w:lvl>
    <w:lvl w:ilvl="8">
      <w:start w:val="1"/>
      <w:numFmt w:val="decimal"/>
      <w:pStyle w:val="Titre9"/>
      <w:lvlText w:val="%1.%2.%3.%4.%5.%6.%7.%8.%9."/>
      <w:lvlJc w:val="left"/>
      <w:pPr>
        <w:ind w:hanging="1440" w:left="4320"/>
      </w:pPr>
    </w:lvl>
  </w:abstractNum>
  <w:abstractNum w15:restartNumberingAfterBreak="0" w:abstractNumId="24">
    <w:nsid w:val="7ECB79CB"/>
    <w:multiLevelType w:val="multilevel"/>
    <w:tmpl w:val="CDF26E9E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1303920866" w:numId="1">
    <w:abstractNumId w:val="12"/>
  </w:num>
  <w:num w16cid:durableId="370619249" w:numId="2">
    <w:abstractNumId w:val="4"/>
  </w:num>
  <w:num w16cid:durableId="1579317320" w:numId="3">
    <w:abstractNumId w:val="5"/>
  </w:num>
  <w:num w16cid:durableId="227770361" w:numId="4">
    <w:abstractNumId w:val="6"/>
  </w:num>
  <w:num w16cid:durableId="567961276" w:numId="5">
    <w:abstractNumId w:val="7"/>
  </w:num>
  <w:num w16cid:durableId="445463846" w:numId="6">
    <w:abstractNumId w:val="9"/>
  </w:num>
  <w:num w16cid:durableId="1839886680" w:numId="7">
    <w:abstractNumId w:val="0"/>
  </w:num>
  <w:num w16cid:durableId="1598489038" w:numId="8">
    <w:abstractNumId w:val="1"/>
  </w:num>
  <w:num w16cid:durableId="425031245" w:numId="9">
    <w:abstractNumId w:val="2"/>
  </w:num>
  <w:num w16cid:durableId="115832037" w:numId="10">
    <w:abstractNumId w:val="3"/>
  </w:num>
  <w:num w16cid:durableId="550314296" w:numId="11">
    <w:abstractNumId w:val="8"/>
  </w:num>
  <w:num w16cid:durableId="572743150" w:numId="12">
    <w:abstractNumId w:val="22"/>
  </w:num>
  <w:num w16cid:durableId="1911959498" w:numId="13">
    <w:abstractNumId w:val="21"/>
  </w:num>
  <w:num w16cid:durableId="1400664278" w:numId="14">
    <w:abstractNumId w:val="20"/>
  </w:num>
  <w:num w16cid:durableId="797575161" w:numId="15">
    <w:abstractNumId w:val="19"/>
  </w:num>
  <w:num w16cid:durableId="1332903906" w:numId="16">
    <w:abstractNumId w:val="13"/>
  </w:num>
  <w:num w16cid:durableId="293290679" w:numId="17">
    <w:abstractNumId w:val="14"/>
  </w:num>
  <w:num w16cid:durableId="204610571" w:numId="18">
    <w:abstractNumId w:val="24"/>
  </w:num>
  <w:num w16cid:durableId="218170936" w:numId="19">
    <w:abstractNumId w:val="18"/>
  </w:num>
  <w:num w16cid:durableId="1539315709" w:numId="20">
    <w:abstractNumId w:val="23"/>
  </w:num>
  <w:num w16cid:durableId="684096350" w:numId="21">
    <w:abstractNumId w:val="11"/>
  </w:num>
  <w:num w16cid:durableId="1375154319" w:numId="22">
    <w:abstractNumId w:val="15"/>
  </w:num>
  <w:num w16cid:durableId="489449184" w:numId="23">
    <w:abstractNumId w:val="17"/>
  </w:num>
  <w:num w16cid:durableId="701327074" w:numId="24">
    <w:abstractNumId w:val="10"/>
  </w:num>
  <w:num w16cid:durableId="1360856025" w:numId="25">
    <w:abstractNumId w:val="16"/>
  </w:num>
  <w:num w:numId="1000">
    <w:abstractNumId w:val="990"/>
  </w:num>
  <w:num w:numId="1001">
    <w:abstractNumId w:val="991"/>
  </w:num>
</w:numbering>
</file>

<file path=word/settings.xml><?xml version="1.0" encoding="utf-8"?>
<w:settings xmlns:w="http://schemas.openxmlformats.org/wordprocessingml/2006/main">
  <w:zoom w:percent="77"/>
  <w:defaultTabStop w:val="720"/>
  <w:hyphenationZone w:val="425"/>
  <w:compat>
    <w:compatSetting w:name="compatibilityMode" w:uri="http://schemas.microsoft.com/office/word" w:val="15"/>
  </w:compat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Titre1" w:type="paragraph">
    <w:name w:val="heading 1"/>
    <w:basedOn w:val="Normal"/>
    <w:next w:val="Corpsdetexte"/>
    <w:uiPriority w:val="9"/>
    <w:qFormat/>
    <w:rsid w:val="009137D8"/>
    <w:pPr>
      <w:keepNext/>
      <w:keepLines/>
      <w:numPr>
        <w:numId w:val="20"/>
      </w:numPr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text1" w:val="000000"/>
      <w:sz w:val="32"/>
      <w:szCs w:val="32"/>
    </w:rPr>
  </w:style>
  <w:style w:styleId="Titre2" w:type="paragraph">
    <w:name w:val="heading 2"/>
    <w:basedOn w:val="Normal"/>
    <w:next w:val="Corpsdetexte"/>
    <w:uiPriority w:val="9"/>
    <w:unhideWhenUsed/>
    <w:qFormat/>
    <w:rsid w:val="009137D8"/>
    <w:pPr>
      <w:keepNext/>
      <w:keepLines/>
      <w:numPr>
        <w:ilvl w:val="1"/>
        <w:numId w:val="20"/>
      </w:numPr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text1" w:val="000000"/>
      <w:sz w:val="32"/>
      <w:szCs w:val="32"/>
    </w:rPr>
  </w:style>
  <w:style w:styleId="Titre3" w:type="paragraph">
    <w:name w:val="heading 3"/>
    <w:basedOn w:val="Normal"/>
    <w:next w:val="Corpsdetexte"/>
    <w:uiPriority w:val="9"/>
    <w:unhideWhenUsed/>
    <w:qFormat/>
    <w:rsid w:val="009137D8"/>
    <w:pPr>
      <w:keepNext/>
      <w:keepLines/>
      <w:numPr>
        <w:ilvl w:val="2"/>
        <w:numId w:val="20"/>
      </w:numPr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text1" w:val="000000"/>
      <w:sz w:val="28"/>
      <w:szCs w:val="28"/>
    </w:rPr>
  </w:style>
  <w:style w:styleId="Titre4" w:type="paragraph">
    <w:name w:val="heading 4"/>
    <w:basedOn w:val="Normal"/>
    <w:next w:val="Corpsdetexte"/>
    <w:uiPriority w:val="9"/>
    <w:unhideWhenUsed/>
    <w:qFormat/>
    <w:rsid w:val="009137D8"/>
    <w:pPr>
      <w:keepNext/>
      <w:keepLines/>
      <w:numPr>
        <w:ilvl w:val="3"/>
        <w:numId w:val="20"/>
      </w:numPr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text1" w:val="000000"/>
    </w:rPr>
  </w:style>
  <w:style w:styleId="Titre5" w:type="paragraph">
    <w:name w:val="heading 5"/>
    <w:basedOn w:val="Normal"/>
    <w:next w:val="Corpsdetexte"/>
    <w:uiPriority w:val="9"/>
    <w:unhideWhenUsed/>
    <w:qFormat/>
    <w:rsid w:val="009137D8"/>
    <w:pPr>
      <w:keepNext/>
      <w:keepLines/>
      <w:numPr>
        <w:ilvl w:val="4"/>
        <w:numId w:val="20"/>
      </w:numPr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text1" w:val="000000"/>
    </w:rPr>
  </w:style>
  <w:style w:styleId="Titre6" w:type="paragraph">
    <w:name w:val="heading 6"/>
    <w:basedOn w:val="Normal"/>
    <w:next w:val="Corpsdetexte"/>
    <w:uiPriority w:val="9"/>
    <w:unhideWhenUsed/>
    <w:qFormat/>
    <w:rsid w:val="009137D8"/>
    <w:pPr>
      <w:keepNext/>
      <w:keepLines/>
      <w:numPr>
        <w:ilvl w:val="5"/>
        <w:numId w:val="20"/>
      </w:numPr>
      <w:spacing w:after="0" w:before="200"/>
      <w:outlineLvl w:val="5"/>
    </w:pPr>
    <w:rPr>
      <w:rFonts w:asciiTheme="majorHAnsi" w:cstheme="majorBidi" w:eastAsiaTheme="majorEastAsia" w:hAnsiTheme="majorHAnsi"/>
      <w:color w:themeColor="text1" w:val="000000"/>
    </w:rPr>
  </w:style>
  <w:style w:styleId="Titre7" w:type="paragraph">
    <w:name w:val="heading 7"/>
    <w:basedOn w:val="Normal"/>
    <w:next w:val="Corpsdetexte"/>
    <w:uiPriority w:val="9"/>
    <w:unhideWhenUsed/>
    <w:qFormat/>
    <w:rsid w:val="009137D8"/>
    <w:pPr>
      <w:keepNext/>
      <w:keepLines/>
      <w:numPr>
        <w:ilvl w:val="6"/>
        <w:numId w:val="20"/>
      </w:numPr>
      <w:spacing w:after="0" w:before="200"/>
      <w:outlineLvl w:val="6"/>
    </w:pPr>
    <w:rPr>
      <w:rFonts w:asciiTheme="majorHAnsi" w:cstheme="majorBidi" w:eastAsiaTheme="majorEastAsia" w:hAnsiTheme="majorHAnsi"/>
      <w:color w:themeColor="text1" w:val="000000"/>
    </w:rPr>
  </w:style>
  <w:style w:styleId="Titre8" w:type="paragraph">
    <w:name w:val="heading 8"/>
    <w:basedOn w:val="Normal"/>
    <w:next w:val="Corpsdetexte"/>
    <w:uiPriority w:val="9"/>
    <w:unhideWhenUsed/>
    <w:qFormat/>
    <w:rsid w:val="009137D8"/>
    <w:pPr>
      <w:keepNext/>
      <w:keepLines/>
      <w:numPr>
        <w:ilvl w:val="7"/>
        <w:numId w:val="20"/>
      </w:numPr>
      <w:spacing w:after="0" w:before="200"/>
      <w:outlineLvl w:val="7"/>
    </w:pPr>
    <w:rPr>
      <w:rFonts w:asciiTheme="majorHAnsi" w:cstheme="majorBidi" w:eastAsiaTheme="majorEastAsia" w:hAnsiTheme="majorHAnsi"/>
      <w:color w:themeColor="text1" w:val="000000"/>
    </w:rPr>
  </w:style>
  <w:style w:styleId="Titre9" w:type="paragraph">
    <w:name w:val="heading 9"/>
    <w:basedOn w:val="Normal"/>
    <w:next w:val="Corpsdetexte"/>
    <w:uiPriority w:val="9"/>
    <w:unhideWhenUsed/>
    <w:qFormat/>
    <w:rsid w:val="009137D8"/>
    <w:pPr>
      <w:keepNext/>
      <w:keepLines/>
      <w:numPr>
        <w:ilvl w:val="8"/>
        <w:numId w:val="20"/>
      </w:numPr>
      <w:spacing w:after="0" w:before="200"/>
      <w:outlineLvl w:val="8"/>
    </w:pPr>
    <w:rPr>
      <w:rFonts w:asciiTheme="majorHAnsi" w:cstheme="majorBidi" w:eastAsiaTheme="majorEastAsia" w:hAnsiTheme="majorHAnsi"/>
      <w:color w:themeColor="text1" w:val="000000"/>
    </w:rPr>
  </w:style>
  <w:style w:default="1" w:styleId="Policepardfaut" w:type="character">
    <w:name w:val="Default Paragraph Font"/>
    <w:uiPriority w:val="1"/>
    <w:semiHidden/>
    <w:unhideWhenUsed/>
  </w:style>
  <w:style w:default="1" w:styleId="Tableau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ucuneliste" w:type="numbering">
    <w:name w:val="No List"/>
    <w:uiPriority w:val="99"/>
    <w:semiHidden/>
    <w:unhideWhenUsed/>
  </w:style>
  <w:style w:styleId="Corpsdetexte" w:type="paragraph">
    <w:name w:val="Body Text"/>
    <w:basedOn w:val="Normal"/>
    <w:link w:val="CorpsdetexteCar"/>
    <w:qFormat/>
    <w:pPr>
      <w:spacing w:after="180" w:before="180"/>
    </w:pPr>
  </w:style>
  <w:style w:customStyle="1" w:styleId="FirstParagraph" w:type="paragraph">
    <w:name w:val="First Paragraph"/>
    <w:basedOn w:val="Corpsdetexte"/>
    <w:next w:val="Corpsdetexte"/>
    <w:qFormat/>
  </w:style>
  <w:style w:customStyle="1" w:styleId="Compact" w:type="paragraph">
    <w:name w:val="Compact"/>
    <w:basedOn w:val="Corpsdetexte"/>
    <w:qFormat/>
    <w:pPr>
      <w:spacing w:after="36" w:before="36"/>
    </w:pPr>
  </w:style>
  <w:style w:styleId="Titre" w:type="paragraph">
    <w:name w:val="Title"/>
    <w:basedOn w:val="Normal"/>
    <w:next w:val="Corpsdetexte"/>
    <w:qFormat/>
    <w:rsid w:val="009137D8"/>
    <w:pPr>
      <w:keepNext/>
      <w:keepLines/>
      <w:pBdr>
        <w:bottom w:color="auto" w:space="1" w:sz="4" w:val="single"/>
      </w:pBdr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text1" w:val="000000"/>
      <w:sz w:val="36"/>
      <w:szCs w:val="36"/>
    </w:rPr>
  </w:style>
  <w:style w:styleId="Sous-titre" w:type="paragraph">
    <w:name w:val="Subtitle"/>
    <w:basedOn w:val="Titre"/>
    <w:next w:val="Corpsdetexte"/>
    <w:qFormat/>
    <w:rsid w:val="009137D8"/>
    <w:pPr>
      <w:pBdr>
        <w:bottom w:color="auto" w:space="0" w:sz="0" w:val="none"/>
      </w:pBdr>
      <w:spacing w:before="240"/>
    </w:pPr>
    <w:rPr>
      <w:sz w:val="30"/>
      <w:szCs w:val="30"/>
    </w:rPr>
  </w:style>
  <w:style w:customStyle="1" w:styleId="Author" w:type="paragraph">
    <w:name w:val="Author"/>
    <w:next w:val="Corpsdetexte"/>
    <w:qFormat/>
    <w:pPr>
      <w:keepNext/>
      <w:keepLines/>
      <w:jc w:val="center"/>
    </w:pPr>
  </w:style>
  <w:style w:styleId="Date" w:type="paragraph">
    <w:name w:val="Date"/>
    <w:next w:val="Corpsdetexte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Corpsdetexte"/>
    <w:qFormat/>
    <w:pPr>
      <w:keepNext/>
      <w:keepLines/>
      <w:spacing w:after="300" w:before="300"/>
    </w:pPr>
    <w:rPr>
      <w:sz w:val="20"/>
      <w:szCs w:val="20"/>
    </w:rPr>
  </w:style>
  <w:style w:styleId="Bibliographie" w:type="paragraph">
    <w:name w:val="Bibliography"/>
    <w:basedOn w:val="Normal"/>
    <w:qFormat/>
  </w:style>
  <w:style w:styleId="Normalcentr" w:type="paragraph">
    <w:name w:val="Block Text"/>
    <w:basedOn w:val="Corpsdetexte"/>
    <w:next w:val="Corpsdetexte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Notedebasdepage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A33FE1"/>
    <w:tblPr>
      <w:tblStyleRowBandSize w:val="1"/>
      <w:tblInd w:type="dxa" w:w="0"/>
      <w:tblBorders>
        <w:bottom w:color="000000" w:space="0" w:sz="4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auto" w:val="clear"/>
    </w:tcPr>
    <w:tblStylePr w:type="firstRow">
      <w:rPr>
        <w:b/>
      </w:rPr>
      <w:tblPr>
        <w:jc w:val="center"/>
      </w:tblPr>
      <w:trPr>
        <w:jc w:val="center"/>
      </w:trPr>
      <w:tcPr>
        <w:tcBorders>
          <w:bottom w:color="000000" w:space="0" w:sz="4" w:themeColor="text1" w:val="single"/>
        </w:tcBorders>
      </w:tcPr>
    </w:tblStylePr>
    <w:tblStylePr w:type="firstCol">
      <w:tblPr/>
      <w:tcPr>
        <w:tcBorders>
          <w:right w:color="000000" w:space="0" w:sz="4" w:themeColor="text1" w:val="single"/>
        </w:tcBorders>
        <w:shd w:color="auto" w:fill="auto" w:val="clear"/>
      </w:tcPr>
    </w:tblStylePr>
    <w:tblStylePr w:type="band1Horz">
      <w:tblPr/>
      <w:tcPr>
        <w:shd w:color="auto" w:fill="EEECE1" w:themeFill="background2" w:val="clear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Lgende" w:type="paragraph">
    <w:name w:val="caption"/>
    <w:basedOn w:val="Normal"/>
    <w:link w:val="LgendeCar"/>
    <w:pPr>
      <w:spacing w:after="120"/>
    </w:pPr>
    <w:rPr>
      <w:i/>
    </w:rPr>
  </w:style>
  <w:style w:customStyle="1" w:styleId="TableCaption" w:type="paragraph">
    <w:name w:val="Table Caption"/>
    <w:basedOn w:val="Lgende"/>
    <w:rsid w:val="00A33FE1"/>
    <w:pPr>
      <w:jc w:val="center"/>
    </w:pPr>
  </w:style>
  <w:style w:customStyle="1" w:styleId="ImageCaption" w:type="paragraph">
    <w:name w:val="Image Caption"/>
    <w:basedOn w:val="Lgende"/>
    <w:rsid w:val="00A33FE1"/>
    <w:pPr>
      <w:widowControl w:val="0"/>
      <w:jc w:val="center"/>
    </w:pPr>
  </w:style>
  <w:style w:customStyle="1" w:styleId="Figure" w:type="paragraph">
    <w:name w:val="Figure"/>
    <w:basedOn w:val="Normal"/>
    <w:rsid w:val="009B2D46"/>
    <w:pPr>
      <w:keepNext/>
      <w:keepLines/>
      <w:spacing w:before="60"/>
      <w:jc w:val="center"/>
    </w:pPr>
  </w:style>
  <w:style w:customStyle="1" w:styleId="CaptionedFigure" w:type="paragraph">
    <w:name w:val="Captioned Figure"/>
    <w:basedOn w:val="Figure"/>
    <w:rsid w:val="00A33FE1"/>
    <w:pPr>
      <w:keepNext w:val="0"/>
      <w:keepLines w:val="0"/>
      <w:widowControl w:val="0"/>
    </w:pPr>
  </w:style>
  <w:style w:customStyle="1" w:styleId="LgendeCar" w:type="character">
    <w:name w:val="Légende Car"/>
    <w:basedOn w:val="Policepardfaut"/>
    <w:link w:val="Lgende"/>
  </w:style>
  <w:style w:customStyle="1" w:styleId="VerbatimChar" w:type="character">
    <w:name w:val="Verbatim Char"/>
    <w:basedOn w:val="LgendeCar"/>
    <w:rsid w:val="009137D8"/>
    <w:rPr>
      <w:rFonts w:ascii="Consolas" w:hAnsi="Consolas"/>
      <w:color w:val="C00000"/>
      <w:sz w:val="22"/>
      <w:u w:val="none"/>
      <w:bdr w:color="auto" w:space="0" w:sz="0" w:val="none"/>
      <w:shd w:color="auto" w:fill="F2F2F2" w:themeFill="background1" w:themeFillShade="F2" w:val="clear"/>
    </w:rPr>
  </w:style>
  <w:style w:styleId="Appelnotedebasdep" w:type="character">
    <w:name w:val="footnote reference"/>
    <w:basedOn w:val="LgendeCar"/>
    <w:rPr>
      <w:vertAlign w:val="superscript"/>
    </w:rPr>
  </w:style>
  <w:style w:styleId="Lienhypertexte" w:type="character">
    <w:name w:val="Hyperlink"/>
    <w:basedOn w:val="LgendeCar"/>
    <w:rsid w:val="009137D8"/>
    <w:rPr>
      <w:color w:val="C00000"/>
    </w:rPr>
  </w:style>
  <w:style w:styleId="En-ttedetabledesmatires" w:type="paragraph">
    <w:name w:val="TOC Heading"/>
    <w:basedOn w:val="Titre1"/>
    <w:next w:val="Corpsdetexte"/>
    <w:uiPriority w:val="39"/>
    <w:unhideWhenUsed/>
    <w:qFormat/>
    <w:rsid w:val="009137D8"/>
    <w:pPr>
      <w:numPr>
        <w:numId w:val="0"/>
      </w:numPr>
      <w:spacing w:before="240" w:line="259" w:lineRule="auto"/>
      <w:jc w:val="center"/>
      <w:outlineLvl w:val="9"/>
    </w:pPr>
    <w:rPr>
      <w:b w:val="0"/>
      <w:bCs w:val="0"/>
    </w:rPr>
  </w:style>
  <w:style w:customStyle="1" w:styleId="CorpsdetexteCar" w:type="character">
    <w:name w:val="Corps de texte Car"/>
    <w:basedOn w:val="Policepardfaut"/>
    <w:link w:val="Corpsdetexte"/>
    <w:rsid w:val="009137D8"/>
  </w:style>
  <w:style w:styleId="Paragraphedeliste" w:type="paragraph">
    <w:name w:val="List Paragraph"/>
    <w:basedOn w:val="Normal"/>
    <w:rsid w:val="005E0C3D"/>
    <w:pPr>
      <w:ind w:left="720"/>
      <w:contextualSpacing/>
    </w:pPr>
  </w:style>
  <w:style w:customStyle="1" w:styleId="Defaultul" w:type="numbering">
    <w:name w:val="Default ul"/>
    <w:basedOn w:val="Aucuneliste"/>
    <w:uiPriority w:val="99"/>
    <w:rsid w:val="005E0C3D"/>
    <w:pPr>
      <w:numPr>
        <w:numId w:val="22"/>
      </w:numPr>
    </w:pPr>
  </w:style>
  <w:style w:customStyle="1" w:styleId="Defaultol" w:type="numbering">
    <w:name w:val="Default ol"/>
    <w:basedOn w:val="Aucuneliste"/>
    <w:uiPriority w:val="99"/>
    <w:rsid w:val="005E0C3D"/>
    <w:pPr>
      <w:numPr>
        <w:numId w:val="23"/>
      </w:numPr>
    </w:pPr>
  </w:style>
  <w:style w:styleId="Pieddepage" w:type="paragraph">
    <w:name w:val="footer"/>
    <w:basedOn w:val="Normal"/>
    <w:link w:val="PieddepageCar"/>
    <w:unhideWhenUsed/>
    <w:rsid w:val="00676DF8"/>
    <w:pPr>
      <w:tabs>
        <w:tab w:pos="4536" w:val="center"/>
        <w:tab w:pos="9072" w:val="right"/>
      </w:tabs>
      <w:spacing w:after="0"/>
    </w:pPr>
  </w:style>
  <w:style w:customStyle="1" w:styleId="PieddepageCar" w:type="character">
    <w:name w:val="Pied de page Car"/>
    <w:basedOn w:val="Policepardfaut"/>
    <w:link w:val="Pieddepage"/>
    <w:rsid w:val="00676DF8"/>
  </w:style>
  <w:style w:styleId="Numrodepage" w:type="character">
    <w:name w:val="page number"/>
    <w:basedOn w:val="Policepardfaut"/>
    <w:semiHidden/>
    <w:unhideWhenUsed/>
    <w:rsid w:val="00676DF8"/>
  </w:style>
  <w:style w:styleId="En-tte" w:type="paragraph">
    <w:name w:val="header"/>
    <w:basedOn w:val="Normal"/>
    <w:link w:val="En-tteCar"/>
    <w:unhideWhenUsed/>
    <w:rsid w:val="003F65B2"/>
    <w:pPr>
      <w:tabs>
        <w:tab w:pos="4536" w:val="center"/>
        <w:tab w:pos="9072" w:val="right"/>
      </w:tabs>
      <w:spacing w:after="0"/>
    </w:pPr>
  </w:style>
  <w:style w:customStyle="1" w:styleId="En-tteCar" w:type="character">
    <w:name w:val="En-tête Car"/>
    <w:basedOn w:val="Policepardfaut"/>
    <w:link w:val="En-tte"/>
    <w:rsid w:val="003F65B2"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5817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
<Relationships  xmlns="http://schemas.openxmlformats.org/package/2006/relationships">
<Relationship Id="rId1" Type="http://schemas.openxmlformats.org/officeDocument/2006/relationships/numbering" Target="numbering.xml"/>
<Relationship Id="rId2" Type="http://schemas.openxmlformats.org/officeDocument/2006/relationships/styles" Target="styles.xml"/>
<Relationship Id="rId3" Type="http://schemas.openxmlformats.org/officeDocument/2006/relationships/settings" Target="settings.xml"/>
<Relationship Id="rId4" Type="http://schemas.openxmlformats.org/officeDocument/2006/relationships/webSettings" Target="webSettings.xml"/>
<Relationship Id="rId5" Type="http://schemas.openxmlformats.org/officeDocument/2006/relationships/fontTable" Target="fontTable.xml"/>
<Relationship Id="rId6" Type="http://schemas.openxmlformats.org/officeDocument/2006/relationships/theme" Target="theme/theme1.xml"/>
<Relationship Id="rId7" Type="http://schemas.openxmlformats.org/officeDocument/2006/relationships/footnotes" Target="footnotes.xml"/>
<Relationship Id="rId8" Type="http://schemas.openxmlformats.org/officeDocument/2006/relationships/comments" Target="comments.xml"/>
<Relationship Id="rId9" Type="http://schemas.openxmlformats.org/officeDocument/2006/relationships/footer" Target="footer2.xml"/>
<Relationship Id="rId10" Type="http://schemas.openxmlformats.org/officeDocument/2006/relationships/footer" Target="footer1.xml"/>
<Relationship Id="rId46" Type="http://schemas.openxmlformats.org/officeDocument/2006/relationships/hyperlink" Target="https://data.unicef.org/topic/water-and-sanitation/drinking-water/" TargetMode="External"/>
<Relationship Id="rId45" Type="http://schemas.openxmlformats.org/officeDocument/2006/relationships/hyperlink" Target="https://www.who.int/data/gho/data/indicators/indicator-details/GHO/population-using-improved-sanitation-facilities-(-)" TargetMode="External"/>
</Relationships>

</file>

<file path=word/_rels/footnotes.xml.rels><?xml version="1.0" encoding="UTF-8" standalone="yes"?>

<Relationships  xmlns="http://schemas.openxmlformats.org/package/2006/relationships">
<Relationship Id="rId46" Type="http://schemas.openxmlformats.org/officeDocument/2006/relationships/hyperlink" Target="https://data.unicef.org/topic/water-and-sanitation/drinking-water/" TargetMode="External"/>
<Relationship Id="rId45" Type="http://schemas.openxmlformats.org/officeDocument/2006/relationships/hyperlink" Target="https://www.who.int/data/gho/data/indicators/indicator-details/GHO/population-using-improved-sanitation-facilities-(-)" TargetMode="External"/>
</Relationships>
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6</TotalTime>
  <Pages>2</Pages>
  <Words>104</Words>
  <Characters>575</Characters>
  <Application>Microsoft Office Word</Application>
  <DocSecurity>0</DocSecurity>
  <Lines>4</Lines>
  <Paragraphs>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6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mitype="http://purl.org/dc/dcmitype/" xmlns:dcterms="http://purl.org/dc/terms/" xmlns:xsi="http://www.w3.org/2001/XMLSchema-instance">
  <dc:title>Tabulation of Covariates and Outcomes for the Senegal census</dc:title>
  <dc:creator>Habibe Ibrahim</dc:creator>
  <cp:keywords/>
  <dcterms:created xsi:type="dcterms:W3CDTF">2024-02-10T12:48:32Z</dcterms:created>
  <dcterms:modified xsi:type="dcterms:W3CDTF">2024-02-10T13:48:40Z</dcterms:modified>
  <cp:lastModifiedB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0 février 2024</vt:lpwstr>
  </property>
  <property fmtid="{D5CDD505-2E9C-101B-9397-08002B2CF9AE}" pid="3" name="output">
    <vt:lpwstr>officedown::rdocx_document</vt:lpwstr>
  </property>
</Properties>
</file>